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343514" w14:textId="0EDB631C" w:rsidR="007E71BA" w:rsidRPr="007E71BA" w:rsidRDefault="007E71BA" w:rsidP="007E71BA">
      <w:pPr>
        <w:rPr>
          <w:rFonts w:ascii="Arial" w:hAnsi="Arial" w:cs="Arial"/>
          <w:b/>
          <w:sz w:val="24"/>
          <w:szCs w:val="24"/>
          <w:shd w:val="clear" w:color="auto" w:fill="FFFFFF"/>
        </w:rPr>
      </w:pPr>
      <w:bookmarkStart w:id="0" w:name="_Hlk122433399"/>
      <w:bookmarkStart w:id="1" w:name="_GoBack"/>
      <w:bookmarkEnd w:id="1"/>
      <w:r w:rsidRPr="007E71BA">
        <w:rPr>
          <w:rFonts w:ascii="Arial" w:hAnsi="Arial" w:cs="Arial"/>
          <w:b/>
          <w:sz w:val="24"/>
          <w:szCs w:val="24"/>
          <w:shd w:val="clear" w:color="auto" w:fill="FFFFFF"/>
        </w:rPr>
        <w:t>Supplementary file 1: Genom</w:t>
      </w:r>
      <w:r w:rsidR="00496AD3">
        <w:rPr>
          <w:rFonts w:ascii="Arial" w:hAnsi="Arial" w:cs="Arial"/>
          <w:b/>
          <w:sz w:val="24"/>
          <w:szCs w:val="24"/>
          <w:shd w:val="clear" w:color="auto" w:fill="FFFFFF"/>
        </w:rPr>
        <w:t>ic</w:t>
      </w:r>
      <w:r w:rsidRPr="007E71BA">
        <w:rPr>
          <w:rFonts w:ascii="Arial" w:hAnsi="Arial" w:cs="Arial"/>
          <w:b/>
          <w:sz w:val="24"/>
          <w:szCs w:val="24"/>
          <w:shd w:val="clear" w:color="auto" w:fill="FFFFFF"/>
        </w:rPr>
        <w:t xml:space="preserve"> sequencing of NCLX KO clones of HCT116 and DLD1 cells.</w:t>
      </w:r>
    </w:p>
    <w:p w14:paraId="4C30B257" w14:textId="74C5826E" w:rsidR="00D51C61" w:rsidRPr="007E71BA" w:rsidRDefault="007E71BA" w:rsidP="007E71BA">
      <w:pPr>
        <w:rPr>
          <w:rFonts w:ascii="Arial" w:hAnsi="Arial" w:cs="Arial"/>
          <w:bCs/>
          <w:sz w:val="24"/>
          <w:szCs w:val="24"/>
          <w:shd w:val="clear" w:color="auto" w:fill="FFFFFF"/>
        </w:rPr>
      </w:pPr>
      <w:r w:rsidRPr="007E71BA">
        <w:rPr>
          <w:rFonts w:ascii="Arial" w:hAnsi="Arial" w:cs="Arial"/>
          <w:b/>
          <w:sz w:val="24"/>
          <w:szCs w:val="24"/>
          <w:shd w:val="clear" w:color="auto" w:fill="FFFFFF"/>
        </w:rPr>
        <w:t>Sequencing</w:t>
      </w:r>
      <w:r w:rsidR="00CA6F06" w:rsidRPr="007E71BA">
        <w:rPr>
          <w:rFonts w:ascii="Arial" w:hAnsi="Arial" w:cs="Arial"/>
          <w:b/>
          <w:sz w:val="24"/>
          <w:szCs w:val="24"/>
          <w:shd w:val="clear" w:color="auto" w:fill="FFFFFF"/>
        </w:rPr>
        <w:t xml:space="preserve"> of HCT116 </w:t>
      </w:r>
      <w:r w:rsidR="00C064B9" w:rsidRPr="007E71BA">
        <w:rPr>
          <w:rFonts w:ascii="Arial" w:hAnsi="Arial" w:cs="Arial"/>
          <w:b/>
          <w:sz w:val="24"/>
          <w:szCs w:val="24"/>
          <w:shd w:val="clear" w:color="auto" w:fill="FFFFFF"/>
        </w:rPr>
        <w:t xml:space="preserve">NCLX KO </w:t>
      </w:r>
      <w:r w:rsidR="00CA6F06" w:rsidRPr="007E71BA">
        <w:rPr>
          <w:rFonts w:ascii="Arial" w:hAnsi="Arial" w:cs="Arial"/>
          <w:b/>
          <w:sz w:val="24"/>
          <w:szCs w:val="24"/>
          <w:shd w:val="clear" w:color="auto" w:fill="FFFFFF"/>
        </w:rPr>
        <w:t>Clones</w:t>
      </w:r>
    </w:p>
    <w:p w14:paraId="03368907" w14:textId="28A97774" w:rsidR="002930F0" w:rsidRDefault="00006C58" w:rsidP="002930F0">
      <w:pPr>
        <w:rPr>
          <w:rFonts w:ascii="Arial" w:hAnsi="Arial" w:cs="Arial"/>
          <w:sz w:val="16"/>
          <w:szCs w:val="16"/>
          <w:lang w:val="en"/>
        </w:rPr>
      </w:pPr>
      <w:r>
        <w:rPr>
          <w:rFonts w:ascii="Arial" w:hAnsi="Arial" w:cs="Arial"/>
          <w:sz w:val="16"/>
          <w:szCs w:val="16"/>
          <w:lang w:val="en"/>
        </w:rPr>
        <w:t xml:space="preserve">NCLX </w:t>
      </w:r>
      <w:r w:rsidR="002930F0" w:rsidRPr="00006C58">
        <w:rPr>
          <w:rFonts w:ascii="Arial" w:hAnsi="Arial" w:cs="Arial"/>
          <w:sz w:val="16"/>
          <w:szCs w:val="16"/>
          <w:lang w:val="en"/>
        </w:rPr>
        <w:t>KO#33</w:t>
      </w:r>
      <w:r w:rsidR="00496AD3">
        <w:rPr>
          <w:rFonts w:ascii="Arial" w:hAnsi="Arial" w:cs="Arial"/>
          <w:sz w:val="16"/>
          <w:szCs w:val="16"/>
          <w:lang w:val="en"/>
        </w:rPr>
        <w:t>_1</w:t>
      </w:r>
      <w:r w:rsidR="002930F0" w:rsidRPr="00006C58">
        <w:rPr>
          <w:rFonts w:ascii="Arial" w:hAnsi="Arial" w:cs="Arial"/>
          <w:sz w:val="16"/>
          <w:szCs w:val="16"/>
          <w:lang w:val="en"/>
        </w:rPr>
        <w:t xml:space="preserve"> </w:t>
      </w:r>
    </w:p>
    <w:p w14:paraId="4FEF1799" w14:textId="367439BE" w:rsidR="006E7C58" w:rsidRPr="00006C58" w:rsidRDefault="006E7C58" w:rsidP="002930F0">
      <w:pPr>
        <w:rPr>
          <w:rFonts w:ascii="Arial" w:hAnsi="Arial" w:cs="Arial"/>
          <w:sz w:val="16"/>
          <w:szCs w:val="16"/>
          <w:lang w:val="en"/>
        </w:rPr>
      </w:pPr>
      <w:r w:rsidRPr="00006C58">
        <w:rPr>
          <w:rFonts w:ascii="Arial" w:hAnsi="Arial" w:cs="Arial"/>
          <w:sz w:val="16"/>
          <w:szCs w:val="16"/>
          <w:lang w:val="en"/>
        </w:rPr>
        <w:t>NNNNNNNNNNTNNANGGCGATGGAGCTCCCGCGGTGCGGCCGCTCTAGAACTAGTGGATCCCCCGGGCTGCAGCGACCAATGTGGAATTCGCCCTTACTTAGCACATCGCCACCTGAAATGTATATGCTTACTTCTCTTTTTTTTGTTGTTGAGACAGAGTCTTGCTTCGCCGCCCAGGCTGGAGTGCAGTGGTACAATCCTGGCTCACTGCAACATCCACCTCACGGTTTCAAGCAATTCTCCTGCCTCAGGGTTCTGATGATTACAGGCACCTGCCACCATGCCCAGCTAATTTTTGTATTTTTAGTAGATACGGGGTTTTGACACGATGGCCAGGCTGGTCTCCAGCTCCTGGCCTCAAGTGATCCTCCTGCCTTGGCCTCCCAAAGTGTATAAGTTTACTTCTTGATCTGTCTGTTCAGGAGACTGTCAGCTTCTTGAGAGTAGTGAATTTTGTCTCTATTGTTCCCCGGTATATCCCAGGCTGCGGTCAGTGCCTGGCACATAGTAGATGCTCAATAGATATTTATCGATTGGAGGAACACAGCCCCACTCAACCCCAGGTTCCTACCGGGATACTCACGCACGGGGGTCTGGTTCACACCTGAAGCTGGAAACTGGGGGCTAATGTGAGCTCCTGTAGACGAGCCCCTAGTCCCAGACACTGTCTCTGCCATTAGCAGCACACAAAGCACACTCAGTGCCCAGCGCAGATTCAGCCTTCTGCCGGCCATCTGCCCCCACGGGGCCTGGCCCTTACTCTCCACTTCCCTTTCTGCAGTAGCTCAGTTCCAAACAGCTGGCGGCTCCGGTGGCCTGCAANGTGGGAGTGAGAAAGGGGGACAACATTACTGAAAACCCATGGACACAGCAAAAGGGGCTGGAAGACTCTAGTTAAAGGAACTGCCTTCCTGCCTCCCGGCAGCAAAGTTAAGCTGANGNAGAAACCATGNTCTGCACAGTCTCGCTGGGAGGGGCCCNNNNCCCTGCCCATTCAGCGTGCAGATCAGANNNCGAANTNCNNCAGNNNNNTATNNNNNTNTCGATACGTCGANNCGANGGGGGNNNNNNNCCCAGCTTTTNNNNNNNTNANNGANGNNNNNNNNNCNNNNNGTANCANGNNNCANNANNCNNNNTNNN</w:t>
      </w:r>
    </w:p>
    <w:p w14:paraId="79EA5DD5" w14:textId="617A4FBA" w:rsidR="002930F0" w:rsidRPr="00006C58" w:rsidRDefault="00006C58" w:rsidP="002930F0">
      <w:pPr>
        <w:rPr>
          <w:rFonts w:ascii="Arial" w:hAnsi="Arial" w:cs="Arial"/>
          <w:sz w:val="16"/>
          <w:szCs w:val="16"/>
          <w:lang w:val="en"/>
        </w:rPr>
      </w:pPr>
      <w:r>
        <w:rPr>
          <w:rFonts w:ascii="Arial" w:hAnsi="Arial" w:cs="Arial"/>
          <w:sz w:val="16"/>
          <w:szCs w:val="16"/>
          <w:lang w:val="en"/>
        </w:rPr>
        <w:t xml:space="preserve">NCLX </w:t>
      </w:r>
      <w:r w:rsidR="002930F0" w:rsidRPr="00006C58">
        <w:rPr>
          <w:rFonts w:ascii="Arial" w:hAnsi="Arial" w:cs="Arial"/>
          <w:sz w:val="16"/>
          <w:szCs w:val="16"/>
          <w:lang w:val="en"/>
        </w:rPr>
        <w:t>KO#33</w:t>
      </w:r>
      <w:r w:rsidR="00496AD3">
        <w:rPr>
          <w:rFonts w:ascii="Arial" w:hAnsi="Arial" w:cs="Arial"/>
          <w:sz w:val="16"/>
          <w:szCs w:val="16"/>
          <w:lang w:val="en"/>
        </w:rPr>
        <w:t>_2</w:t>
      </w:r>
      <w:r w:rsidR="002930F0" w:rsidRPr="00006C58">
        <w:rPr>
          <w:rFonts w:ascii="Arial" w:hAnsi="Arial" w:cs="Arial"/>
          <w:sz w:val="16"/>
          <w:szCs w:val="16"/>
          <w:lang w:val="en"/>
        </w:rPr>
        <w:t xml:space="preserve"> </w:t>
      </w:r>
    </w:p>
    <w:p w14:paraId="0B183080" w14:textId="5136AF3B" w:rsidR="002930F0" w:rsidRDefault="006E7C58">
      <w:pPr>
        <w:rPr>
          <w:rFonts w:ascii="Arial" w:hAnsi="Arial" w:cs="Arial"/>
          <w:sz w:val="16"/>
          <w:szCs w:val="16"/>
          <w:lang w:val="en"/>
        </w:rPr>
      </w:pPr>
      <w:r w:rsidRPr="00006C58">
        <w:rPr>
          <w:rFonts w:ascii="Arial" w:hAnsi="Arial" w:cs="Arial"/>
          <w:sz w:val="16"/>
          <w:szCs w:val="16"/>
          <w:lang w:val="en"/>
        </w:rPr>
        <w:t>NNNNNNNNNNATAGGGCGNTTGGAGCTCCCGCGGTGCGGCCGCTCTAGAACTAGTGGATCCCCCGGGCTGCAGCGACCAATGTGGAATTCGCCCTTCTGATCTGCACGCTGAATGGGCAGGGCCTTGGGCCCCTCCAGCGAGACTGTGCAGAACATGGTTTCTCCGTCAGCTTAACTTTGCTGCCGGGAGGCAGGAAGGCAGTTCCTTAACTAGAGTCTTCCAGCCCCTTTTGCTGTGTCCATGGGTTTTCAGTAATGTTGTCCCCCTTTCTCACTCCCACCTTGCAGGCCACCGGAGCCGCCAGCTGTTTGGAACTGAGCTACTGCAGAAAGGGAAGTGGAGAGTAAGGGCCAGGCCCCGTGGGGGCAGATGGCCGGCAGAAGGCTGAATCTGCGCTGGGCACTGAGTGTGCTTTGTGTGCTGCTAATGGCGGAGACAGTGTCTGGGACTAGGGGCTCGTCTACAGGAGCTCACATTAGCCCCCAGTTTCCAGCTTCAGGTGTGAACCAGACCCCCGTGAGACGTGAGTATCCCGGTAGGAACCTGGGGTTGAGTGGGGCTGTGTTCCTCCAATCGATAAATATCTATTGAGCATCTACTATGTGCCAGGCACTGACCGCAGCCTGGGATATACCGGGGAACAATAGAGACAAAATTCACTACTCTCAAGAAGCTGACAGTCTCCTGAACAGACAGATCAAGAAGTAAACTTATACACTTTGGGAGGCCAAGGCAGGAGGATCACTTGAGGCCAGGAGCTGGAGACCAGCCTGGCCATCGTGTCAAAACCCCGTATCTACTAAAAATACAAAAATTAGCTGGGCATGGTGGCAGGTGCCTGTAATCATCAGAACCCTGAGGCAGGAGAATTGCTTGAAACCGTGAGGTGGATGTTGCAGTGAGCCAGGATTGTACCACTGCACTCCAGCCTGGGCGGCGAAGCAAGACTCTGTCTCAACAACAAAAAAAAAAGANAAGTAAGCATATACATTTTCNNNNNNNATGTGNCTAAGTAAGNNNNNNNCNNCANNNNNATCAANGCTTATCGATACGTCGAACNNNAAGGNNNNNNNNCCAGNTTTNNNNNTANNNANNNNNNCGCGCTNGGNNNNN</w:t>
      </w:r>
    </w:p>
    <w:p w14:paraId="39ED476C" w14:textId="685BF9D8" w:rsidR="00B77931" w:rsidRDefault="00B77931">
      <w:pPr>
        <w:rPr>
          <w:rFonts w:ascii="Arial" w:hAnsi="Arial" w:cs="Arial"/>
          <w:sz w:val="16"/>
          <w:szCs w:val="16"/>
          <w:lang w:val="en"/>
        </w:rPr>
      </w:pPr>
    </w:p>
    <w:p w14:paraId="2B8CCA02" w14:textId="77777777" w:rsidR="00496AD3" w:rsidRDefault="00496AD3">
      <w:pPr>
        <w:rPr>
          <w:rFonts w:ascii="Arial" w:hAnsi="Arial" w:cs="Arial"/>
          <w:sz w:val="16"/>
          <w:szCs w:val="16"/>
          <w:lang w:val="en"/>
        </w:rPr>
      </w:pPr>
    </w:p>
    <w:p w14:paraId="3A095D84" w14:textId="63282CE6" w:rsidR="00D51C61" w:rsidRPr="00006C58" w:rsidRDefault="002930F0">
      <w:pPr>
        <w:rPr>
          <w:rFonts w:ascii="Arial" w:hAnsi="Arial" w:cs="Arial"/>
          <w:sz w:val="16"/>
          <w:szCs w:val="16"/>
          <w:lang w:val="en"/>
        </w:rPr>
      </w:pPr>
      <w:r w:rsidRPr="00006C58">
        <w:rPr>
          <w:rFonts w:ascii="Arial" w:hAnsi="Arial" w:cs="Arial"/>
          <w:sz w:val="16"/>
          <w:szCs w:val="16"/>
          <w:lang w:val="en"/>
        </w:rPr>
        <w:t>NCLX KO #37</w:t>
      </w:r>
      <w:r w:rsidR="00496AD3">
        <w:rPr>
          <w:rFonts w:ascii="Arial" w:hAnsi="Arial" w:cs="Arial"/>
          <w:sz w:val="16"/>
          <w:szCs w:val="16"/>
          <w:lang w:val="en"/>
        </w:rPr>
        <w:t>_1</w:t>
      </w:r>
    </w:p>
    <w:p w14:paraId="2A8D2F54" w14:textId="77777777" w:rsidR="002877DB" w:rsidRPr="00006C58" w:rsidRDefault="00D51C61">
      <w:pPr>
        <w:rPr>
          <w:rFonts w:ascii="Arial" w:hAnsi="Arial" w:cs="Arial"/>
          <w:sz w:val="16"/>
          <w:szCs w:val="16"/>
          <w:lang w:val="en"/>
        </w:rPr>
      </w:pPr>
      <w:r w:rsidRPr="00006C58">
        <w:rPr>
          <w:rFonts w:ascii="Arial" w:hAnsi="Arial" w:cs="Arial"/>
          <w:sz w:val="16"/>
          <w:szCs w:val="16"/>
          <w:lang w:val="en"/>
        </w:rPr>
        <w:t>NNNNNNNNNNNNNNNNNNNNNGNCGAATTGGAGCTCCCGCGGTGCGGCCGCTCTAGAACT</w:t>
      </w:r>
      <w:r w:rsidRPr="00006C58">
        <w:rPr>
          <w:rFonts w:ascii="Arial" w:hAnsi="Arial" w:cs="Arial"/>
          <w:sz w:val="16"/>
          <w:szCs w:val="16"/>
          <w:lang w:val="en"/>
        </w:rPr>
        <w:br/>
        <w:t>AGTGGATCCCCCGGGCTGCNGNGNNNAATGTGGAATTCGCCCTTTCCAGCGAGACTGTGC</w:t>
      </w:r>
      <w:r w:rsidRPr="00006C58">
        <w:rPr>
          <w:rFonts w:ascii="Arial" w:hAnsi="Arial" w:cs="Arial"/>
          <w:sz w:val="16"/>
          <w:szCs w:val="16"/>
          <w:lang w:val="en"/>
        </w:rPr>
        <w:br/>
        <w:t>AGAACATGGTTTCTCCGTCAGCTTAACTTTGCTGCCGGGAGGCAGGAAGGCAGTTCCTTA</w:t>
      </w:r>
      <w:r w:rsidRPr="00006C58">
        <w:rPr>
          <w:rFonts w:ascii="Arial" w:hAnsi="Arial" w:cs="Arial"/>
          <w:sz w:val="16"/>
          <w:szCs w:val="16"/>
          <w:lang w:val="en"/>
        </w:rPr>
        <w:br/>
        <w:t>ACTGGAGTCTTCCAGCCCCTTTTGCTGTGTCCATGGGTTTTCAGTAATGTTGTCCCCCTT</w:t>
      </w:r>
      <w:r w:rsidRPr="00006C58">
        <w:rPr>
          <w:rFonts w:ascii="Arial" w:hAnsi="Arial" w:cs="Arial"/>
          <w:sz w:val="16"/>
          <w:szCs w:val="16"/>
          <w:lang w:val="en"/>
        </w:rPr>
        <w:br/>
        <w:t>TCTCACTCCCACCTTGCAGGCCACCGGAGCCGCCAGCTGTTTGGAACTGAGCTACTGCAG</w:t>
      </w:r>
      <w:r w:rsidRPr="00006C58">
        <w:rPr>
          <w:rFonts w:ascii="Arial" w:hAnsi="Arial" w:cs="Arial"/>
          <w:sz w:val="16"/>
          <w:szCs w:val="16"/>
          <w:lang w:val="en"/>
        </w:rPr>
        <w:br/>
        <w:t>AAAGGGAAGTGGAGAGTAAGGGCCAGGCCCCGTGGGGGCAGATGGCCGGCGAAGGCTGAA</w:t>
      </w:r>
      <w:r w:rsidRPr="00006C58">
        <w:rPr>
          <w:rFonts w:ascii="Arial" w:hAnsi="Arial" w:cs="Arial"/>
          <w:sz w:val="16"/>
          <w:szCs w:val="16"/>
          <w:lang w:val="en"/>
        </w:rPr>
        <w:br/>
        <w:t>TCTGCGCTGGGCACTGAGTGTGCTTTGTGTGCTGCTAATGGCGGAGACAGTGTCTGGGAC</w:t>
      </w:r>
      <w:r w:rsidRPr="00006C58">
        <w:rPr>
          <w:rFonts w:ascii="Arial" w:hAnsi="Arial" w:cs="Arial"/>
          <w:sz w:val="16"/>
          <w:szCs w:val="16"/>
          <w:lang w:val="en"/>
        </w:rPr>
        <w:br/>
        <w:t>TAGGGGCTCGTCTACAGGAGCTCACATTAGCCCCCAGTTTCCAGCTTCAGGTGTGAACCA</w:t>
      </w:r>
      <w:r w:rsidRPr="00006C58">
        <w:rPr>
          <w:rFonts w:ascii="Arial" w:hAnsi="Arial" w:cs="Arial"/>
          <w:sz w:val="16"/>
          <w:szCs w:val="16"/>
          <w:lang w:val="en"/>
        </w:rPr>
        <w:br/>
        <w:t>GACCCCCGTGGACGTGAGTATCCCGGTAGGAACCTGGGGTTGAGTGGGGCTGTGTTCCTC</w:t>
      </w:r>
      <w:r w:rsidRPr="00006C58">
        <w:rPr>
          <w:rFonts w:ascii="Arial" w:hAnsi="Arial" w:cs="Arial"/>
          <w:sz w:val="16"/>
          <w:szCs w:val="16"/>
          <w:lang w:val="en"/>
        </w:rPr>
        <w:br/>
        <w:t>CAATCGATAAATATCTATTGAGCATCTACTATGTGCCAGGCACTGACCGCAGCCTGGGAT</w:t>
      </w:r>
      <w:r w:rsidRPr="00006C58">
        <w:rPr>
          <w:rFonts w:ascii="Arial" w:hAnsi="Arial" w:cs="Arial"/>
          <w:sz w:val="16"/>
          <w:szCs w:val="16"/>
          <w:lang w:val="en"/>
        </w:rPr>
        <w:br/>
        <w:t>ATACCGGGGAACAATAGAGACAAAATTCACTACTCTCAAGAAGCTGACAGTCTCCTGAAC</w:t>
      </w:r>
      <w:r w:rsidRPr="00006C58">
        <w:rPr>
          <w:rFonts w:ascii="Arial" w:hAnsi="Arial" w:cs="Arial"/>
          <w:sz w:val="16"/>
          <w:szCs w:val="16"/>
          <w:lang w:val="en"/>
        </w:rPr>
        <w:br/>
        <w:t>AGACAGATCAAGAAGTAAACTTATACACTTTTGGGAGGCCAAGGCAGGAGGATCACTTGA</w:t>
      </w:r>
      <w:r w:rsidRPr="00006C58">
        <w:rPr>
          <w:rFonts w:ascii="Arial" w:hAnsi="Arial" w:cs="Arial"/>
          <w:sz w:val="16"/>
          <w:szCs w:val="16"/>
          <w:lang w:val="en"/>
        </w:rPr>
        <w:br/>
        <w:t>GGCCAGGAGCTGGANACCANCCTGGCCATCGTGTCAAAACCCCGTATCTACTAAAAATAC</w:t>
      </w:r>
      <w:r w:rsidRPr="00006C58">
        <w:rPr>
          <w:rFonts w:ascii="Arial" w:hAnsi="Arial" w:cs="Arial"/>
          <w:sz w:val="16"/>
          <w:szCs w:val="16"/>
          <w:lang w:val="en"/>
        </w:rPr>
        <w:br/>
        <w:t>AAAAATTANCTGGGCATGGTGGNAGGTGCCTGTAAATCATCAGAACCCTGAGGCAGGANA</w:t>
      </w:r>
      <w:r w:rsidRPr="00006C58">
        <w:rPr>
          <w:rFonts w:ascii="Arial" w:hAnsi="Arial" w:cs="Arial"/>
          <w:sz w:val="16"/>
          <w:szCs w:val="16"/>
          <w:lang w:val="en"/>
        </w:rPr>
        <w:br/>
        <w:t>ATTGCTTGAAACCGTGAGGTGNNTGTTGCANTGAGCCANGATTGTACCACCTGCACTCCA</w:t>
      </w:r>
      <w:r w:rsidRPr="00006C58">
        <w:rPr>
          <w:rFonts w:ascii="Arial" w:hAnsi="Arial" w:cs="Arial"/>
          <w:sz w:val="16"/>
          <w:szCs w:val="16"/>
          <w:lang w:val="en"/>
        </w:rPr>
        <w:br/>
        <w:t>NCCTGGGCGGNNAANCAAGACTCTGTCTCAACAACAAGGGCNGAATTCCACAGTGGATAT</w:t>
      </w:r>
      <w:r w:rsidRPr="00006C58">
        <w:rPr>
          <w:rFonts w:ascii="Arial" w:hAnsi="Arial" w:cs="Arial"/>
          <w:sz w:val="16"/>
          <w:szCs w:val="16"/>
          <w:lang w:val="en"/>
        </w:rPr>
        <w:br/>
        <w:t>CNNNCNNATCGATANCGTCNANCTCGAGGGGGGNCCCGGTACCCNNCNNTTGNTCCCTTT</w:t>
      </w:r>
      <w:r w:rsidRPr="00006C58">
        <w:rPr>
          <w:rFonts w:ascii="Arial" w:hAnsi="Arial" w:cs="Arial"/>
          <w:sz w:val="16"/>
          <w:szCs w:val="16"/>
          <w:lang w:val="en"/>
        </w:rPr>
        <w:br/>
        <w:t>AAGNGAAGGNTAATTGNGCGCTTGGNNNNANNNNNGGTCCATAGCTGNTTCNNNNNNN</w:t>
      </w:r>
    </w:p>
    <w:p w14:paraId="055D64B6" w14:textId="77777777" w:rsidR="00D51C61" w:rsidRPr="00006C58" w:rsidRDefault="00D51C61">
      <w:pPr>
        <w:rPr>
          <w:rFonts w:ascii="Arial" w:hAnsi="Arial" w:cs="Arial"/>
          <w:sz w:val="16"/>
          <w:szCs w:val="16"/>
          <w:lang w:val="en"/>
        </w:rPr>
      </w:pPr>
    </w:p>
    <w:p w14:paraId="6AED609F" w14:textId="53D6893E" w:rsidR="00D51C61" w:rsidRPr="00006C58" w:rsidRDefault="006968A1">
      <w:pPr>
        <w:rPr>
          <w:rFonts w:ascii="Arial" w:hAnsi="Arial" w:cs="Arial"/>
          <w:sz w:val="16"/>
          <w:szCs w:val="16"/>
          <w:lang w:val="en"/>
        </w:rPr>
      </w:pPr>
      <w:r w:rsidRPr="00006C58">
        <w:rPr>
          <w:rFonts w:ascii="Arial" w:hAnsi="Arial" w:cs="Arial"/>
          <w:sz w:val="16"/>
          <w:szCs w:val="16"/>
          <w:lang w:val="en"/>
        </w:rPr>
        <w:lastRenderedPageBreak/>
        <w:t>NCLX KO #37</w:t>
      </w:r>
      <w:r w:rsidR="00496AD3">
        <w:rPr>
          <w:rFonts w:ascii="Arial" w:hAnsi="Arial" w:cs="Arial"/>
          <w:sz w:val="16"/>
          <w:szCs w:val="16"/>
          <w:lang w:val="en"/>
        </w:rPr>
        <w:t>_2</w:t>
      </w:r>
    </w:p>
    <w:p w14:paraId="38DE7F84" w14:textId="532E6FD7" w:rsidR="007B1B7B" w:rsidRDefault="00D51C61">
      <w:pPr>
        <w:rPr>
          <w:rFonts w:ascii="Arial" w:hAnsi="Arial" w:cs="Arial"/>
          <w:sz w:val="16"/>
          <w:szCs w:val="16"/>
          <w:lang w:val="en"/>
        </w:rPr>
      </w:pPr>
      <w:r w:rsidRPr="00006C58">
        <w:rPr>
          <w:rFonts w:ascii="Arial" w:hAnsi="Arial" w:cs="Arial"/>
          <w:sz w:val="16"/>
          <w:szCs w:val="16"/>
          <w:lang w:val="en"/>
        </w:rPr>
        <w:t>NNNNNNNNNNNNNNNNTNNNGGCNATTGGAGCTCCCGCGGTGCGGCCGCTCTAGAACTAG</w:t>
      </w:r>
      <w:r w:rsidRPr="00006C58">
        <w:rPr>
          <w:rFonts w:ascii="Arial" w:hAnsi="Arial" w:cs="Arial"/>
          <w:sz w:val="16"/>
          <w:szCs w:val="16"/>
          <w:lang w:val="en"/>
        </w:rPr>
        <w:br/>
        <w:t>TGGATCCCCCGGGCTGCAGNGNNNAATGTGGAATTCGCCCTTCAGCGAGACTGTGCAGAA</w:t>
      </w:r>
      <w:r w:rsidRPr="00006C58">
        <w:rPr>
          <w:rFonts w:ascii="Arial" w:hAnsi="Arial" w:cs="Arial"/>
          <w:sz w:val="16"/>
          <w:szCs w:val="16"/>
          <w:lang w:val="en"/>
        </w:rPr>
        <w:br/>
        <w:t>CATGGTTTCTCCGTCAGCTTAACTTTGCTGCCGGGAGGCAGGAAGGCAGTTCCTTAACTA</w:t>
      </w:r>
      <w:r w:rsidRPr="00006C58">
        <w:rPr>
          <w:rFonts w:ascii="Arial" w:hAnsi="Arial" w:cs="Arial"/>
          <w:sz w:val="16"/>
          <w:szCs w:val="16"/>
          <w:lang w:val="en"/>
        </w:rPr>
        <w:br/>
        <w:t>GAGTCTTCCAGCCCCTTTTGCTGTGTCCATGGGTTTTCAGTAATGTTGTCCCCCTTTCTC</w:t>
      </w:r>
      <w:r w:rsidRPr="00006C58">
        <w:rPr>
          <w:rFonts w:ascii="Arial" w:hAnsi="Arial" w:cs="Arial"/>
          <w:sz w:val="16"/>
          <w:szCs w:val="16"/>
          <w:lang w:val="en"/>
        </w:rPr>
        <w:br/>
        <w:t>ACTCCCACCTTGCAGGCCACCGGAGCCGCCAGCTGTTTGGAACTGAGCTACTGCAGAAAG</w:t>
      </w:r>
      <w:r w:rsidRPr="00006C58">
        <w:rPr>
          <w:rFonts w:ascii="Arial" w:hAnsi="Arial" w:cs="Arial"/>
          <w:sz w:val="16"/>
          <w:szCs w:val="16"/>
          <w:lang w:val="en"/>
        </w:rPr>
        <w:br/>
        <w:t>GGAAGTGGAGAGTAAGGGCCAGGCCCCGTGGGGGCAGATGGCCGGCAGTAGACGTGAGTA</w:t>
      </w:r>
      <w:r w:rsidRPr="00006C58">
        <w:rPr>
          <w:rFonts w:ascii="Arial" w:hAnsi="Arial" w:cs="Arial"/>
          <w:sz w:val="16"/>
          <w:szCs w:val="16"/>
          <w:lang w:val="en"/>
        </w:rPr>
        <w:br/>
        <w:t>TCCCGGTAGGAACCTGGGGTTGAGTGGGGCTGTGTTCCTCCAATCGATAAATATCTATTG</w:t>
      </w:r>
      <w:r w:rsidRPr="00006C58">
        <w:rPr>
          <w:rFonts w:ascii="Arial" w:hAnsi="Arial" w:cs="Arial"/>
          <w:sz w:val="16"/>
          <w:szCs w:val="16"/>
          <w:lang w:val="en"/>
        </w:rPr>
        <w:br/>
        <w:t>AGCATCTACTATGTGCCAGGCACTGACCGCAGCCTGGGATANNCCGGGGAACAATAGAGA</w:t>
      </w:r>
      <w:r w:rsidRPr="00006C58">
        <w:rPr>
          <w:rFonts w:ascii="Arial" w:hAnsi="Arial" w:cs="Arial"/>
          <w:sz w:val="16"/>
          <w:szCs w:val="16"/>
          <w:lang w:val="en"/>
        </w:rPr>
        <w:br/>
        <w:t>CAAAATTCACTACTCTCAAGAAGCTGACAGTCTCCTGAACAGACAGATCAATAAGTAAAC</w:t>
      </w:r>
      <w:r w:rsidRPr="00006C58">
        <w:rPr>
          <w:rFonts w:ascii="Arial" w:hAnsi="Arial" w:cs="Arial"/>
          <w:sz w:val="16"/>
          <w:szCs w:val="16"/>
          <w:lang w:val="en"/>
        </w:rPr>
        <w:br/>
        <w:t>TTATACACTTTGGGAGGTCAAGGCAGGAGGATCACTTGAGGCCAGGAGCTGGANACCANC</w:t>
      </w:r>
      <w:r w:rsidRPr="00006C58">
        <w:rPr>
          <w:rFonts w:ascii="Arial" w:hAnsi="Arial" w:cs="Arial"/>
          <w:sz w:val="16"/>
          <w:szCs w:val="16"/>
          <w:lang w:val="en"/>
        </w:rPr>
        <w:br/>
        <w:t>CTGGCCATCGTGTCACAACCTCGTATCTACTAAAAATACAAAANTTAGCTGGGCATGGNG</w:t>
      </w:r>
      <w:r w:rsidRPr="00006C58">
        <w:rPr>
          <w:rFonts w:ascii="Arial" w:hAnsi="Arial" w:cs="Arial"/>
          <w:sz w:val="16"/>
          <w:szCs w:val="16"/>
          <w:lang w:val="en"/>
        </w:rPr>
        <w:br/>
        <w:t>GCAGGTGCCTGTAATCATCAGAACCCTGANCAGGANAATTGCTTGAAACCGTGAGGTGNA</w:t>
      </w:r>
      <w:r w:rsidRPr="00006C58">
        <w:rPr>
          <w:rFonts w:ascii="Arial" w:hAnsi="Arial" w:cs="Arial"/>
          <w:sz w:val="16"/>
          <w:szCs w:val="16"/>
          <w:lang w:val="en"/>
        </w:rPr>
        <w:br/>
        <w:t>TGTTGCANNGAACCAGGATTGTACCANTGCACTCCATTCTGNNCGNGCCAANCANNANTC</w:t>
      </w:r>
      <w:r w:rsidRPr="00006C58">
        <w:rPr>
          <w:rFonts w:ascii="Arial" w:hAnsi="Arial" w:cs="Arial"/>
          <w:sz w:val="16"/>
          <w:szCs w:val="16"/>
          <w:lang w:val="en"/>
        </w:rPr>
        <w:br/>
        <w:t>TGTCTCNNNNNCANCGGCGAATTCCNCAGTGGATATCANCNTATCNATACCGNCGACCTC</w:t>
      </w:r>
      <w:r w:rsidRPr="00006C58">
        <w:rPr>
          <w:rFonts w:ascii="Arial" w:hAnsi="Arial" w:cs="Arial"/>
          <w:sz w:val="16"/>
          <w:szCs w:val="16"/>
          <w:lang w:val="en"/>
        </w:rPr>
        <w:br/>
        <w:t>NANGNGGGGTCCGGTACCANCTTTTGTTCNCTTTANTGAGGTNAATTGCGCGCTNGNCNN</w:t>
      </w:r>
      <w:r w:rsidRPr="00006C58">
        <w:rPr>
          <w:rFonts w:ascii="Arial" w:hAnsi="Arial" w:cs="Arial"/>
          <w:sz w:val="16"/>
          <w:szCs w:val="16"/>
          <w:lang w:val="en"/>
        </w:rPr>
        <w:br/>
        <w:t>ANANGGTCATANCTGTTTCCTGNNNGAAATNNTNNCCNCTNNNNTCCACNCANNATACNA</w:t>
      </w:r>
      <w:r w:rsidRPr="00006C58">
        <w:rPr>
          <w:rFonts w:ascii="Arial" w:hAnsi="Arial" w:cs="Arial"/>
          <w:sz w:val="16"/>
          <w:szCs w:val="16"/>
          <w:lang w:val="en"/>
        </w:rPr>
        <w:br/>
        <w:t>NNCNNNNNNNNAAGTNGTAAGCCNGNGNGNCNAATGATAGANCTANCTCCCANTNCANNG</w:t>
      </w:r>
      <w:r w:rsidRPr="00006C58">
        <w:rPr>
          <w:rFonts w:ascii="Arial" w:hAnsi="Arial" w:cs="Arial"/>
          <w:sz w:val="16"/>
          <w:szCs w:val="16"/>
          <w:lang w:val="en"/>
        </w:rPr>
        <w:br/>
        <w:t>NGNTGCNNNCNATNNNNNTTTCNAGTNCAGGAAANNNGNCGATGNCNNNNTGTNTN</w:t>
      </w:r>
    </w:p>
    <w:p w14:paraId="33A48B58" w14:textId="77777777" w:rsidR="00B77931" w:rsidRPr="00006C58" w:rsidRDefault="00B77931">
      <w:pPr>
        <w:rPr>
          <w:rFonts w:ascii="Arial" w:hAnsi="Arial" w:cs="Arial"/>
          <w:sz w:val="16"/>
          <w:szCs w:val="16"/>
          <w:lang w:val="en"/>
        </w:rPr>
      </w:pPr>
    </w:p>
    <w:p w14:paraId="4ACECCF6" w14:textId="70EC5B4E" w:rsidR="00D51C61" w:rsidRPr="00006C58" w:rsidRDefault="006968A1">
      <w:pPr>
        <w:rPr>
          <w:rFonts w:ascii="Arial" w:hAnsi="Arial" w:cs="Arial"/>
          <w:sz w:val="16"/>
          <w:szCs w:val="16"/>
          <w:lang w:val="en"/>
        </w:rPr>
      </w:pPr>
      <w:r w:rsidRPr="00006C58">
        <w:rPr>
          <w:rFonts w:ascii="Arial" w:hAnsi="Arial" w:cs="Arial"/>
          <w:sz w:val="16"/>
          <w:szCs w:val="16"/>
          <w:lang w:val="en"/>
        </w:rPr>
        <w:t>NCLX KO #59</w:t>
      </w:r>
      <w:r w:rsidR="00496AD3">
        <w:rPr>
          <w:rFonts w:ascii="Arial" w:hAnsi="Arial" w:cs="Arial"/>
          <w:sz w:val="16"/>
          <w:szCs w:val="16"/>
          <w:lang w:val="en"/>
        </w:rPr>
        <w:t>_1</w:t>
      </w:r>
    </w:p>
    <w:p w14:paraId="7A99C351" w14:textId="77777777" w:rsidR="00D51C61" w:rsidRPr="00006C58" w:rsidRDefault="00D51C61">
      <w:pPr>
        <w:rPr>
          <w:rFonts w:ascii="Arial" w:hAnsi="Arial" w:cs="Arial"/>
          <w:sz w:val="16"/>
          <w:szCs w:val="16"/>
          <w:lang w:val="en"/>
        </w:rPr>
      </w:pPr>
      <w:r w:rsidRPr="00006C58">
        <w:rPr>
          <w:rFonts w:ascii="Arial" w:hAnsi="Arial" w:cs="Arial"/>
          <w:sz w:val="16"/>
          <w:szCs w:val="16"/>
          <w:lang w:val="en"/>
        </w:rPr>
        <w:t>NNNNNNNNNNNNNNNNNNTNNNNNGAATTGGAGCTCCCGCGGTGCGGCCGCTCTAGAACT</w:t>
      </w:r>
      <w:r w:rsidRPr="00006C58">
        <w:rPr>
          <w:rFonts w:ascii="Arial" w:hAnsi="Arial" w:cs="Arial"/>
          <w:sz w:val="16"/>
          <w:szCs w:val="16"/>
          <w:lang w:val="en"/>
        </w:rPr>
        <w:br/>
        <w:t>AGTGGATCCCCCGGGCTGCNGCGACCAATGTGGAATTCGCCCTTTCCAGCGAGACTGTGC</w:t>
      </w:r>
      <w:r w:rsidRPr="00006C58">
        <w:rPr>
          <w:rFonts w:ascii="Arial" w:hAnsi="Arial" w:cs="Arial"/>
          <w:sz w:val="16"/>
          <w:szCs w:val="16"/>
          <w:lang w:val="en"/>
        </w:rPr>
        <w:br/>
        <w:t>AGAACATGGTTTCTCCGTCAGCTTAACTTTGCTGCCGGGAGGCAGGAAGGCAGTTCCTTA</w:t>
      </w:r>
      <w:r w:rsidRPr="00006C58">
        <w:rPr>
          <w:rFonts w:ascii="Arial" w:hAnsi="Arial" w:cs="Arial"/>
          <w:sz w:val="16"/>
          <w:szCs w:val="16"/>
          <w:lang w:val="en"/>
        </w:rPr>
        <w:br/>
        <w:t>ACTGGAGTCTTCCAGCCCCTTTTGCTGTGTCCATGGGTTTTCAGTAATGTTGTCCCCCTT</w:t>
      </w:r>
      <w:r w:rsidRPr="00006C58">
        <w:rPr>
          <w:rFonts w:ascii="Arial" w:hAnsi="Arial" w:cs="Arial"/>
          <w:sz w:val="16"/>
          <w:szCs w:val="16"/>
          <w:lang w:val="en"/>
        </w:rPr>
        <w:br/>
        <w:t>TCTCACTCCCACCTTGCAGGCCACCGGAGCCGCCAGCTGTTTGGAACTGAGCTACTGCAG</w:t>
      </w:r>
      <w:r w:rsidRPr="00006C58">
        <w:rPr>
          <w:rFonts w:ascii="Arial" w:hAnsi="Arial" w:cs="Arial"/>
          <w:sz w:val="16"/>
          <w:szCs w:val="16"/>
          <w:lang w:val="en"/>
        </w:rPr>
        <w:br/>
        <w:t>AAAGGGAAGTGGAGAGTAAGGGCCAGGCCCCGTGGGGGCAGATGGCCGGCAGTATCCCGG</w:t>
      </w:r>
      <w:r w:rsidRPr="00006C58">
        <w:rPr>
          <w:rFonts w:ascii="Arial" w:hAnsi="Arial" w:cs="Arial"/>
          <w:sz w:val="16"/>
          <w:szCs w:val="16"/>
          <w:lang w:val="en"/>
        </w:rPr>
        <w:br/>
        <w:t>TAGGAACCTGGGGTTGAGTGGGGCTGTGTTCCTCCAATCGATAAATATCTATTGAGCATC</w:t>
      </w:r>
      <w:r w:rsidRPr="00006C58">
        <w:rPr>
          <w:rFonts w:ascii="Arial" w:hAnsi="Arial" w:cs="Arial"/>
          <w:sz w:val="16"/>
          <w:szCs w:val="16"/>
          <w:lang w:val="en"/>
        </w:rPr>
        <w:br/>
        <w:t>TACTATGTGCCAGGCACTGACCGCAGCCTGGGATATACCGGGGAACAATAGAGACAAAAT</w:t>
      </w:r>
      <w:r w:rsidRPr="00006C58">
        <w:rPr>
          <w:rFonts w:ascii="Arial" w:hAnsi="Arial" w:cs="Arial"/>
          <w:sz w:val="16"/>
          <w:szCs w:val="16"/>
          <w:lang w:val="en"/>
        </w:rPr>
        <w:br/>
        <w:t>TCACTACTCNCAAGAAGCTGACAGTCTCCTGAACANACAGATCAAGAAGTAAACTTATNC</w:t>
      </w:r>
      <w:r w:rsidRPr="00006C58">
        <w:rPr>
          <w:rFonts w:ascii="Arial" w:hAnsi="Arial" w:cs="Arial"/>
          <w:sz w:val="16"/>
          <w:szCs w:val="16"/>
          <w:lang w:val="en"/>
        </w:rPr>
        <w:br/>
        <w:t>NCTTTGGGAGGCCAAGGCAGGAGGATCACTTGAGGCCAGGAGCTGGAGACCAGCCTGGCC</w:t>
      </w:r>
      <w:r w:rsidRPr="00006C58">
        <w:rPr>
          <w:rFonts w:ascii="Arial" w:hAnsi="Arial" w:cs="Arial"/>
          <w:sz w:val="16"/>
          <w:szCs w:val="16"/>
          <w:lang w:val="en"/>
        </w:rPr>
        <w:br/>
        <w:t>ATCGTGTCAAAACCCCGTATCTACTAAAAATACAAAAATTAGCTGGGCATGGTGGCAGGT</w:t>
      </w:r>
      <w:r w:rsidRPr="00006C58">
        <w:rPr>
          <w:rFonts w:ascii="Arial" w:hAnsi="Arial" w:cs="Arial"/>
          <w:sz w:val="16"/>
          <w:szCs w:val="16"/>
          <w:lang w:val="en"/>
        </w:rPr>
        <w:br/>
        <w:t>GCCTGTAATCATCAGAACCCTGAGGCAGGANAATTGCTTGAAACCNTGAGGGTGGATGTT</w:t>
      </w:r>
      <w:r w:rsidRPr="00006C58">
        <w:rPr>
          <w:rFonts w:ascii="Arial" w:hAnsi="Arial" w:cs="Arial"/>
          <w:sz w:val="16"/>
          <w:szCs w:val="16"/>
          <w:lang w:val="en"/>
        </w:rPr>
        <w:br/>
        <w:t>GCANTGAGCCAGGATTGTACCACTGCACTCCANCCTGNGNGGCGAANNANACTCTGTCTC</w:t>
      </w:r>
      <w:r w:rsidRPr="00006C58">
        <w:rPr>
          <w:rFonts w:ascii="Arial" w:hAnsi="Arial" w:cs="Arial"/>
          <w:sz w:val="16"/>
          <w:szCs w:val="16"/>
          <w:lang w:val="en"/>
        </w:rPr>
        <w:br/>
        <w:t>AACAACNNNGGNNANTTCNACNGNGGATATCAAGCTTATCGATACCGTCTACCTCTAGGG</w:t>
      </w:r>
      <w:r w:rsidRPr="00006C58">
        <w:rPr>
          <w:rFonts w:ascii="Arial" w:hAnsi="Arial" w:cs="Arial"/>
          <w:sz w:val="16"/>
          <w:szCs w:val="16"/>
          <w:lang w:val="en"/>
        </w:rPr>
        <w:br/>
        <w:t>GGGGNCCGGNACCCAGCTTTTGNTCCCTTTTNNTGATGNTTANTTGNNCGCTTGGNNNAT</w:t>
      </w:r>
      <w:r w:rsidRPr="00006C58">
        <w:rPr>
          <w:rFonts w:ascii="Arial" w:hAnsi="Arial" w:cs="Arial"/>
          <w:sz w:val="16"/>
          <w:szCs w:val="16"/>
          <w:lang w:val="en"/>
        </w:rPr>
        <w:br/>
        <w:t>CNTGGTCNTANCTGTNTTCCTGTGTNAATTGNTATCCNNNNNCAATTCACACAACNTACG</w:t>
      </w:r>
      <w:r w:rsidRPr="00006C58">
        <w:rPr>
          <w:rFonts w:ascii="Arial" w:hAnsi="Arial" w:cs="Arial"/>
          <w:sz w:val="16"/>
          <w:szCs w:val="16"/>
          <w:lang w:val="en"/>
        </w:rPr>
        <w:br/>
        <w:t>ANNCGNGANCATAAAGNGAAANNNNGGGGNNGCTAATGANTGANCTAANTCNCATTANNN</w:t>
      </w:r>
      <w:r w:rsidRPr="00006C58">
        <w:rPr>
          <w:rFonts w:ascii="Arial" w:hAnsi="Arial" w:cs="Arial"/>
          <w:sz w:val="16"/>
          <w:szCs w:val="16"/>
          <w:lang w:val="en"/>
        </w:rPr>
        <w:br/>
        <w:t>GNNTNGNGCNCNCTGCCCNCNNNCAANCNGNAANCTTNTNTNNNNANTTNNNTNNNTGAA</w:t>
      </w:r>
      <w:r w:rsidRPr="00006C58">
        <w:rPr>
          <w:rFonts w:ascii="Arial" w:hAnsi="Arial" w:cs="Arial"/>
          <w:sz w:val="16"/>
          <w:szCs w:val="16"/>
          <w:lang w:val="en"/>
        </w:rPr>
        <w:br/>
        <w:t>NTCGNNNACCCNNCNGNGANNN</w:t>
      </w:r>
    </w:p>
    <w:p w14:paraId="4A82D603" w14:textId="77777777" w:rsidR="00485D27" w:rsidRPr="00006C58" w:rsidRDefault="00485D27">
      <w:pPr>
        <w:rPr>
          <w:rFonts w:ascii="Arial" w:hAnsi="Arial" w:cs="Arial"/>
          <w:sz w:val="16"/>
          <w:szCs w:val="16"/>
          <w:lang w:val="en"/>
        </w:rPr>
      </w:pPr>
    </w:p>
    <w:p w14:paraId="77E70557" w14:textId="5B85EC8E" w:rsidR="00D51C61" w:rsidRPr="00006C58" w:rsidRDefault="00006C58">
      <w:pPr>
        <w:rPr>
          <w:rFonts w:ascii="Arial" w:hAnsi="Arial" w:cs="Arial"/>
          <w:sz w:val="16"/>
          <w:szCs w:val="16"/>
          <w:lang w:val="en"/>
        </w:rPr>
      </w:pPr>
      <w:r>
        <w:rPr>
          <w:rFonts w:ascii="Arial" w:hAnsi="Arial" w:cs="Arial"/>
          <w:sz w:val="16"/>
          <w:szCs w:val="16"/>
          <w:lang w:val="en"/>
        </w:rPr>
        <w:t xml:space="preserve">NCLX </w:t>
      </w:r>
      <w:r w:rsidR="00E8155B" w:rsidRPr="00006C58">
        <w:rPr>
          <w:rFonts w:ascii="Arial" w:hAnsi="Arial" w:cs="Arial"/>
          <w:sz w:val="16"/>
          <w:szCs w:val="16"/>
          <w:lang w:val="en"/>
        </w:rPr>
        <w:t>KO</w:t>
      </w:r>
      <w:r w:rsidR="008E43E1" w:rsidRPr="00006C58">
        <w:rPr>
          <w:rFonts w:ascii="Arial" w:hAnsi="Arial" w:cs="Arial"/>
          <w:sz w:val="16"/>
          <w:szCs w:val="16"/>
          <w:lang w:val="en"/>
        </w:rPr>
        <w:t xml:space="preserve"> </w:t>
      </w:r>
      <w:r w:rsidR="003514E4" w:rsidRPr="00006C58">
        <w:rPr>
          <w:rFonts w:ascii="Arial" w:hAnsi="Arial" w:cs="Arial"/>
          <w:sz w:val="16"/>
          <w:szCs w:val="16"/>
          <w:lang w:val="en"/>
        </w:rPr>
        <w:t>#59</w:t>
      </w:r>
      <w:r w:rsidR="00496AD3">
        <w:rPr>
          <w:rFonts w:ascii="Arial" w:hAnsi="Arial" w:cs="Arial"/>
          <w:sz w:val="16"/>
          <w:szCs w:val="16"/>
          <w:lang w:val="en"/>
        </w:rPr>
        <w:t>_2</w:t>
      </w:r>
      <w:r w:rsidR="003514E4" w:rsidRPr="00006C58">
        <w:rPr>
          <w:rFonts w:ascii="Arial" w:hAnsi="Arial" w:cs="Arial"/>
          <w:sz w:val="16"/>
          <w:szCs w:val="16"/>
          <w:lang w:val="en"/>
        </w:rPr>
        <w:t xml:space="preserve"> </w:t>
      </w:r>
    </w:p>
    <w:p w14:paraId="74C4D1D0" w14:textId="77777777" w:rsidR="00D51C61" w:rsidRPr="00006C58" w:rsidRDefault="00D51C61">
      <w:pPr>
        <w:rPr>
          <w:rFonts w:ascii="Arial" w:hAnsi="Arial" w:cs="Arial"/>
          <w:sz w:val="16"/>
          <w:szCs w:val="16"/>
          <w:lang w:val="en"/>
        </w:rPr>
      </w:pPr>
      <w:r w:rsidRPr="00006C58">
        <w:rPr>
          <w:rFonts w:ascii="Arial" w:hAnsi="Arial" w:cs="Arial"/>
          <w:sz w:val="16"/>
          <w:szCs w:val="16"/>
          <w:lang w:val="en"/>
        </w:rPr>
        <w:t>NNNNNNNNNNNNNNNNNNNGGCGANTTGGAGCTCCCGCGGTGCGGCCGCTCTAGAACTAG</w:t>
      </w:r>
      <w:r w:rsidRPr="00006C58">
        <w:rPr>
          <w:rFonts w:ascii="Arial" w:hAnsi="Arial" w:cs="Arial"/>
          <w:sz w:val="16"/>
          <w:szCs w:val="16"/>
          <w:lang w:val="en"/>
        </w:rPr>
        <w:br/>
        <w:t>TGGATCCCCCGGGCTGCAGCGACCAATGTGGAATTCGCCCTTTCCAGCGAGACTGTGCAG</w:t>
      </w:r>
      <w:r w:rsidRPr="00006C58">
        <w:rPr>
          <w:rFonts w:ascii="Arial" w:hAnsi="Arial" w:cs="Arial"/>
          <w:sz w:val="16"/>
          <w:szCs w:val="16"/>
          <w:lang w:val="en"/>
        </w:rPr>
        <w:br/>
        <w:t>AACATGGTTTCTCCGTCAGCTTAACTTTGCTGCCGGGAGGCAGGAAGGCAGTTCCTTAAC</w:t>
      </w:r>
      <w:r w:rsidRPr="00006C58">
        <w:rPr>
          <w:rFonts w:ascii="Arial" w:hAnsi="Arial" w:cs="Arial"/>
          <w:sz w:val="16"/>
          <w:szCs w:val="16"/>
          <w:lang w:val="en"/>
        </w:rPr>
        <w:br/>
        <w:t>TAGAGTCTTCCAGCCCCTTTTGCTGTGTCCATGGGTTTTCAGTAATGTTGTCCCCCTTTC</w:t>
      </w:r>
      <w:r w:rsidRPr="00006C58">
        <w:rPr>
          <w:rFonts w:ascii="Arial" w:hAnsi="Arial" w:cs="Arial"/>
          <w:sz w:val="16"/>
          <w:szCs w:val="16"/>
          <w:lang w:val="en"/>
        </w:rPr>
        <w:br/>
        <w:t>TCACTCCCACCTTGCAGGCCACCGGAGCCGCCAGCTGTTTGGAACTGAGCTACTGCAGAA</w:t>
      </w:r>
      <w:r w:rsidRPr="00006C58">
        <w:rPr>
          <w:rFonts w:ascii="Arial" w:hAnsi="Arial" w:cs="Arial"/>
          <w:sz w:val="16"/>
          <w:szCs w:val="16"/>
          <w:lang w:val="en"/>
        </w:rPr>
        <w:br/>
        <w:t>AGGGAAGTGGAGAGTAAGGGCCAGGCCCCGTGGGGGCAGATGGCCGGCACACGGGGGTCT</w:t>
      </w:r>
      <w:r w:rsidRPr="00006C58">
        <w:rPr>
          <w:rFonts w:ascii="Arial" w:hAnsi="Arial" w:cs="Arial"/>
          <w:sz w:val="16"/>
          <w:szCs w:val="16"/>
          <w:lang w:val="en"/>
        </w:rPr>
        <w:br/>
        <w:t>GGTTCACACCTGAAGCTGGAAACTGGGGGCTAATGTGAGCTCCTGTAGACGAGCCCCTAG</w:t>
      </w:r>
      <w:r w:rsidRPr="00006C58">
        <w:rPr>
          <w:rFonts w:ascii="Arial" w:hAnsi="Arial" w:cs="Arial"/>
          <w:sz w:val="16"/>
          <w:szCs w:val="16"/>
          <w:lang w:val="en"/>
        </w:rPr>
        <w:br/>
        <w:t>TCCCAGACACTGTCTCCGCCATTAGCAGCACACAAAGCACACTCAGTGCCCAGCGCAGAT</w:t>
      </w:r>
      <w:r w:rsidRPr="00006C58">
        <w:rPr>
          <w:rFonts w:ascii="Arial" w:hAnsi="Arial" w:cs="Arial"/>
          <w:sz w:val="16"/>
          <w:szCs w:val="16"/>
          <w:lang w:val="en"/>
        </w:rPr>
        <w:br/>
        <w:t>TCAGCCTTCGTAGACGTGAGTATCCCGGTAGGAACCTGGGGTTGAGTGGGGCTGTGTTCC</w:t>
      </w:r>
      <w:r w:rsidRPr="00006C58">
        <w:rPr>
          <w:rFonts w:ascii="Arial" w:hAnsi="Arial" w:cs="Arial"/>
          <w:sz w:val="16"/>
          <w:szCs w:val="16"/>
          <w:lang w:val="en"/>
        </w:rPr>
        <w:br/>
        <w:t>TCCAATCGATAAATATCTATTGAGCATCTACTATGTGCCAGGCACTGACCGCAGCCTGGG</w:t>
      </w:r>
      <w:r w:rsidRPr="00006C58">
        <w:rPr>
          <w:rFonts w:ascii="Arial" w:hAnsi="Arial" w:cs="Arial"/>
          <w:sz w:val="16"/>
          <w:szCs w:val="16"/>
          <w:lang w:val="en"/>
        </w:rPr>
        <w:br/>
        <w:t>ATATACCGGGGAACAATAGAGACAAAATTCACTACTCTCAAGAAGCTGACAGTCTCCTGA</w:t>
      </w:r>
      <w:r w:rsidRPr="00006C58">
        <w:rPr>
          <w:rFonts w:ascii="Arial" w:hAnsi="Arial" w:cs="Arial"/>
          <w:sz w:val="16"/>
          <w:szCs w:val="16"/>
          <w:lang w:val="en"/>
        </w:rPr>
        <w:br/>
        <w:t>ACAGACAGATCAAGAAGTAAACTTATACACTTTGGGAGGCCAAGGCAGGAGGATCACTTG</w:t>
      </w:r>
      <w:r w:rsidRPr="00006C58">
        <w:rPr>
          <w:rFonts w:ascii="Arial" w:hAnsi="Arial" w:cs="Arial"/>
          <w:sz w:val="16"/>
          <w:szCs w:val="16"/>
          <w:lang w:val="en"/>
        </w:rPr>
        <w:br/>
        <w:t>AGGCCAGGAGCTGGAGACCAGCCTGGCCATCGTGTCAAAACCCCGTATCTACTAAAAATA</w:t>
      </w:r>
      <w:r w:rsidRPr="00006C58">
        <w:rPr>
          <w:rFonts w:ascii="Arial" w:hAnsi="Arial" w:cs="Arial"/>
          <w:sz w:val="16"/>
          <w:szCs w:val="16"/>
          <w:lang w:val="en"/>
        </w:rPr>
        <w:br/>
        <w:t>CAAAAATTAGCTGGGCATGGTGGCAGGTGCCTGTAATCATCAGAACCCTGAGGCAGGANA</w:t>
      </w:r>
      <w:r w:rsidRPr="00006C58">
        <w:rPr>
          <w:rFonts w:ascii="Arial" w:hAnsi="Arial" w:cs="Arial"/>
          <w:sz w:val="16"/>
          <w:szCs w:val="16"/>
          <w:lang w:val="en"/>
        </w:rPr>
        <w:br/>
        <w:t>ATTGCTTGAAACCGTGAGGTGNATGTTGCAGTGAGCCAGGATTGTACCACTGCNCTCCAG</w:t>
      </w:r>
      <w:r w:rsidRPr="00006C58">
        <w:rPr>
          <w:rFonts w:ascii="Arial" w:hAnsi="Arial" w:cs="Arial"/>
          <w:sz w:val="16"/>
          <w:szCs w:val="16"/>
          <w:lang w:val="en"/>
        </w:rPr>
        <w:br/>
        <w:t>CCTGNCGGCGAAGCAAGACTCTGTCTCAACAACNAGGGGCGAATTCCACAGTGGATATCA</w:t>
      </w:r>
      <w:r w:rsidRPr="00006C58">
        <w:rPr>
          <w:rFonts w:ascii="Arial" w:hAnsi="Arial" w:cs="Arial"/>
          <w:sz w:val="16"/>
          <w:szCs w:val="16"/>
          <w:lang w:val="en"/>
        </w:rPr>
        <w:br/>
      </w:r>
      <w:r w:rsidRPr="00006C58">
        <w:rPr>
          <w:rFonts w:ascii="Arial" w:hAnsi="Arial" w:cs="Arial"/>
          <w:sz w:val="16"/>
          <w:szCs w:val="16"/>
          <w:lang w:val="en"/>
        </w:rPr>
        <w:lastRenderedPageBreak/>
        <w:t>AGCTNTCGATACCGNCGACCTCNAAGGGGGNGGCCCGGTACCCAGCTTTGGTTCCCTTNN</w:t>
      </w:r>
      <w:r w:rsidRPr="00006C58">
        <w:rPr>
          <w:rFonts w:ascii="Arial" w:hAnsi="Arial" w:cs="Arial"/>
          <w:sz w:val="16"/>
          <w:szCs w:val="16"/>
          <w:lang w:val="en"/>
        </w:rPr>
        <w:br/>
        <w:t>GNGAGGGNNNNTNGNNCGCTTGGNGNNNTCATGGNACNNNANCNNGTTTCNNNNNN</w:t>
      </w:r>
    </w:p>
    <w:bookmarkEnd w:id="0"/>
    <w:p w14:paraId="5969A1F0" w14:textId="77777777" w:rsidR="00CA6F06" w:rsidRPr="00006C58" w:rsidRDefault="00CA6F06" w:rsidP="00CA6F06">
      <w:pPr>
        <w:rPr>
          <w:rFonts w:ascii="Arial" w:hAnsi="Arial" w:cs="Arial"/>
          <w:sz w:val="16"/>
          <w:szCs w:val="16"/>
          <w:shd w:val="clear" w:color="auto" w:fill="FFFFFF"/>
        </w:rPr>
      </w:pPr>
    </w:p>
    <w:p w14:paraId="09293964" w14:textId="306D3501" w:rsidR="00CA6F06" w:rsidRPr="00006C58" w:rsidRDefault="00CA6F06" w:rsidP="00CA6F06">
      <w:pPr>
        <w:rPr>
          <w:rFonts w:ascii="Arial" w:hAnsi="Arial" w:cs="Arial"/>
          <w:b/>
          <w:sz w:val="24"/>
          <w:szCs w:val="24"/>
          <w:shd w:val="clear" w:color="auto" w:fill="FFFFFF"/>
        </w:rPr>
      </w:pPr>
      <w:r w:rsidRPr="00006C58">
        <w:rPr>
          <w:rFonts w:ascii="Arial" w:hAnsi="Arial" w:cs="Arial"/>
          <w:b/>
          <w:sz w:val="24"/>
          <w:szCs w:val="24"/>
          <w:shd w:val="clear" w:color="auto" w:fill="FFFFFF"/>
        </w:rPr>
        <w:t xml:space="preserve">Sequencing of DLD1 </w:t>
      </w:r>
      <w:r w:rsidR="00C064B9">
        <w:rPr>
          <w:rFonts w:ascii="Arial" w:hAnsi="Arial" w:cs="Arial"/>
          <w:b/>
          <w:sz w:val="24"/>
          <w:szCs w:val="24"/>
          <w:shd w:val="clear" w:color="auto" w:fill="FFFFFF"/>
        </w:rPr>
        <w:t xml:space="preserve">NCLX KO </w:t>
      </w:r>
      <w:r w:rsidRPr="00006C58">
        <w:rPr>
          <w:rFonts w:ascii="Arial" w:hAnsi="Arial" w:cs="Arial"/>
          <w:b/>
          <w:sz w:val="24"/>
          <w:szCs w:val="24"/>
          <w:shd w:val="clear" w:color="auto" w:fill="FFFFFF"/>
        </w:rPr>
        <w:t>Clones</w:t>
      </w:r>
    </w:p>
    <w:p w14:paraId="394AB1A0" w14:textId="77777777" w:rsidR="00CA6F06" w:rsidRPr="00006C58" w:rsidRDefault="00CA6F06" w:rsidP="00B77931">
      <w:pPr>
        <w:spacing w:after="0"/>
        <w:rPr>
          <w:rFonts w:ascii="Arial" w:hAnsi="Arial" w:cs="Arial"/>
          <w:sz w:val="16"/>
          <w:szCs w:val="16"/>
          <w:shd w:val="clear" w:color="auto" w:fill="FFFFFF"/>
        </w:rPr>
      </w:pPr>
    </w:p>
    <w:p w14:paraId="6C3A67B1" w14:textId="3BD0E1D9" w:rsidR="00B77931" w:rsidRDefault="00CA6F06" w:rsidP="00B77931">
      <w:pPr>
        <w:spacing w:line="240" w:lineRule="auto"/>
        <w:rPr>
          <w:rFonts w:ascii="Arial" w:hAnsi="Arial" w:cs="Arial"/>
          <w:sz w:val="16"/>
          <w:szCs w:val="16"/>
          <w:shd w:val="clear" w:color="auto" w:fill="FFFFFF"/>
        </w:rPr>
      </w:pPr>
      <w:r w:rsidRPr="00006C58">
        <w:rPr>
          <w:rFonts w:ascii="Arial" w:hAnsi="Arial" w:cs="Arial"/>
          <w:sz w:val="16"/>
          <w:szCs w:val="16"/>
          <w:shd w:val="clear" w:color="auto" w:fill="FFFFFF"/>
        </w:rPr>
        <w:t>NCLXKO</w:t>
      </w:r>
      <w:r w:rsidR="00B77931">
        <w:rPr>
          <w:rFonts w:ascii="Arial" w:hAnsi="Arial" w:cs="Arial"/>
          <w:sz w:val="16"/>
          <w:szCs w:val="16"/>
          <w:shd w:val="clear" w:color="auto" w:fill="FFFFFF"/>
        </w:rPr>
        <w:t xml:space="preserve"> #0</w:t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6_1</w:t>
      </w:r>
    </w:p>
    <w:p w14:paraId="01F778AD" w14:textId="5BF228BE" w:rsidR="00CA6F06" w:rsidRPr="00006C58" w:rsidRDefault="00CA6F06" w:rsidP="00B77931">
      <w:pPr>
        <w:spacing w:after="0" w:line="240" w:lineRule="auto"/>
        <w:rPr>
          <w:rFonts w:ascii="Arial" w:hAnsi="Arial" w:cs="Arial"/>
          <w:sz w:val="16"/>
          <w:szCs w:val="16"/>
          <w:shd w:val="clear" w:color="auto" w:fill="FFFFFF"/>
        </w:rPr>
      </w:pPr>
      <w:r w:rsidRPr="00006C58">
        <w:rPr>
          <w:rFonts w:ascii="Arial" w:hAnsi="Arial" w:cs="Arial"/>
          <w:sz w:val="16"/>
          <w:szCs w:val="16"/>
          <w:shd w:val="clear" w:color="auto" w:fill="FFFFFF"/>
        </w:rPr>
        <w:t>NNNNNNNTNNNNNAGGGCGATTGGAGCTCCCGCGGTGCGGCCGCTCTAGAACTAGTGGATCCCCCGGGCTGCAGCGACC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ATGTGGAATTCGCCCTTCTGATCTGCACGCTGAATGGGCAGGGCCTTGGGCCCCTCCAGCGAGACTGTGCAGAACATGG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TTCTCCGTCAGCTTAACTTTGCTGCCGGGAGGCAGGAAGGCAGTTCCTTAACTAGAGTCTTCCAGCCCCTTTTGCTGTG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CATGGGTTTTCAGTAATGTTGTCCCCCTTTCTCACTCCCACCTTGCAGGCCACCGGAGCCGCCAGCTGTTTGGAACTG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CTACTGCAGAAAGGGAAGTGGAGAGTAAGGGCCAGGCCCCGTGGGGGCAGATGGCCGGCAGAAGGCTGAATCTGCGCT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GCACTGAGTGTGCTTTGTGTGCTGCTAATGGCGGAGACAGTGTCTGGGACTAGGGGCTCGTCTACAGGAGCTCACATT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CCCCCAGTTTCCAGCTTCAGGTGTGAACCAGACCCCCGTGGTAGACGTGAGTATCCCGGACTGCTGGTGTGGGTCCTG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AGGCGCCCTGGGGCTCAGCCTCGTCTTCTCCCTGGTCTCAGTCCCATTGCAGTGCTTCCAGCTCAGCAGAGTCTATGG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TTCTGCCTGCTCCTCTTCTACCTGAACTTCCTTGTCGTGGCCCTCCTCACTGAATTTGGAGTGATTCACCTGAAAAGCA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TGACTGAAGCCGCTTAGTGCTGTGGCCTCACTGCAGGCAGGAGCCCCGCCCCTCCTGCCGGGGGANGCCCAGGGACCG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AGCATTTCTGCAAGGCCCTTGTGGGCACGAGAGTGCGGCCCTTGCTGCTGGAGATCTGNNTCACTGCTGTGAGCTGGGAN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AACTGCTGTGTACCTCANGGCGAATTCCACAGTGGNTATCAAGCTTATCGATACCGTCGACCTCGAGGGGGGGCCCNGG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ACCCAGCTTNN</w:t>
      </w:r>
    </w:p>
    <w:p w14:paraId="0DDD3568" w14:textId="77777777" w:rsidR="00CA6F06" w:rsidRPr="00006C58" w:rsidRDefault="00CA6F06" w:rsidP="00CA6F06">
      <w:pPr>
        <w:rPr>
          <w:rFonts w:ascii="Arial" w:hAnsi="Arial" w:cs="Arial"/>
          <w:sz w:val="16"/>
          <w:szCs w:val="16"/>
        </w:rPr>
      </w:pPr>
    </w:p>
    <w:p w14:paraId="6FF154D2" w14:textId="577508A3" w:rsidR="00B77931" w:rsidRDefault="00CA6F06" w:rsidP="00CA6F06">
      <w:pPr>
        <w:rPr>
          <w:rFonts w:ascii="Arial" w:hAnsi="Arial" w:cs="Arial"/>
          <w:sz w:val="16"/>
          <w:szCs w:val="16"/>
          <w:shd w:val="clear" w:color="auto" w:fill="FFFFFF"/>
        </w:rPr>
      </w:pPr>
      <w:r w:rsidRPr="00006C58">
        <w:rPr>
          <w:rFonts w:ascii="Arial" w:hAnsi="Arial" w:cs="Arial"/>
          <w:sz w:val="16"/>
          <w:szCs w:val="16"/>
          <w:shd w:val="clear" w:color="auto" w:fill="FFFFFF"/>
        </w:rPr>
        <w:t>NCLXKO</w:t>
      </w:r>
      <w:r w:rsidR="00B77931">
        <w:rPr>
          <w:rFonts w:ascii="Arial" w:hAnsi="Arial" w:cs="Arial"/>
          <w:sz w:val="16"/>
          <w:szCs w:val="16"/>
          <w:shd w:val="clear" w:color="auto" w:fill="FFFFFF"/>
        </w:rPr>
        <w:t xml:space="preserve"> #0</w:t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6_2</w:t>
      </w:r>
    </w:p>
    <w:p w14:paraId="634E024F" w14:textId="015C7FFC" w:rsidR="00CA6F06" w:rsidRPr="00496AD3" w:rsidRDefault="00CA6F06" w:rsidP="00CA6F06">
      <w:pPr>
        <w:rPr>
          <w:rFonts w:ascii="Arial" w:hAnsi="Arial" w:cs="Arial"/>
          <w:sz w:val="16"/>
          <w:szCs w:val="16"/>
          <w:shd w:val="clear" w:color="auto" w:fill="FFFFFF"/>
        </w:rPr>
      </w:pPr>
      <w:r w:rsidRPr="00006C58">
        <w:rPr>
          <w:rFonts w:ascii="Arial" w:hAnsi="Arial" w:cs="Arial"/>
          <w:sz w:val="16"/>
          <w:szCs w:val="16"/>
          <w:shd w:val="clear" w:color="auto" w:fill="FFFFFF"/>
        </w:rPr>
        <w:t>NNNNNNNNNTNNNNNNGGGNNNNNGGAGCTCCCGCGGTGCGGCCGCTCTAGAACTAGTGGATCCCCCGGGCTGCAGCGA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AATGTGGAATTCGCCCTTCTGATCTGCACGCTGAATGGGCAGGGCCTTGGGCCCCTCCAGCGAGACTGTGCAGAACAT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TTTCTCCGTCAGCTTAACTTTGCTGCCGGGAGGCAGGAAGGCAGTTCCTTAACTAGAGTCTTCCAGCCCCTTTTGCTG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TCCATGGGTTTTCAGTAATGTTGTCCCCCTTTCTCACTCCCACCTTGCAGGCCACCGGAGCCGCCAGCTGTTTGGAAC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AGCTACTGCAGAAAGGGAAGTGGAGAGTAAGGGCCAGGCCCCGTGGGGGCAGATGGCCGGCAGAAGGCTGAATCTGCG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TGGGCACTGAGTGTGCTTTGTGTGCTGCTAATGGCGGAGACAGTGTCTGGGACTAGGGGCTCGTCTACAGGAGCTCACA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TAGCCCCCAGTTTCCAGCTTCAGGTGTGAACCAGACCCCCGTGGTAGACGTGAGTATCCCGGACTGCTGGTGTGGGTCC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GCAGGCGCCCTGGGGCTCAGCCTCGTCTTCTCCCTGGTCTCAGTCCCATTGCAGTGCTTCCAGCTCAGCAGAGTCTAT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CTTCTGCCTGCTCCTCTTCTACCTGAACTTCCTTGTCGTGGCCCTCCTCACTGAATTTGGAGTGATTCACCTGAAAAG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ATGTGACTGAAGCCGCTTAGTGCTGTGGCCTCACTGCAGGCAGGAGCCCCGCCCCTCCTGCCGGGGGANGCCCAGGGAC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GAGCATTTCTGCAAGGCCCTTGTGGGCACGAGAGTGCGGCCCTTGCTGCTGGAGATCTGAGGTCACTGCTGTGAGCTG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AGAACTGCTGTGTACCTCANNGGCGAATTCCACAGTGGNTATCAAGCTTATCGATACCGTCGACCTCGAGGGGGGGCC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GTACCCAGCNN</w:t>
      </w:r>
    </w:p>
    <w:p w14:paraId="0BA5CDAB" w14:textId="3FD94801" w:rsidR="00B77931" w:rsidRDefault="00CA6F06" w:rsidP="00CA6F06">
      <w:pPr>
        <w:rPr>
          <w:rFonts w:ascii="Arial" w:hAnsi="Arial" w:cs="Arial"/>
          <w:sz w:val="16"/>
          <w:szCs w:val="16"/>
          <w:shd w:val="clear" w:color="auto" w:fill="FFFFFF"/>
        </w:rPr>
      </w:pPr>
      <w:r w:rsidRPr="00006C58">
        <w:rPr>
          <w:rFonts w:ascii="Arial" w:hAnsi="Arial" w:cs="Arial"/>
          <w:sz w:val="16"/>
          <w:szCs w:val="16"/>
          <w:shd w:val="clear" w:color="auto" w:fill="FFFFFF"/>
        </w:rPr>
        <w:t>NCLXKO</w:t>
      </w:r>
      <w:r w:rsidR="00B77931">
        <w:rPr>
          <w:rFonts w:ascii="Arial" w:hAnsi="Arial" w:cs="Arial"/>
          <w:sz w:val="16"/>
          <w:szCs w:val="16"/>
          <w:shd w:val="clear" w:color="auto" w:fill="FFFFFF"/>
        </w:rPr>
        <w:t xml:space="preserve"> #0</w:t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6_3</w:t>
      </w:r>
    </w:p>
    <w:p w14:paraId="2B6BBC60" w14:textId="5B665F22" w:rsidR="00CA6F06" w:rsidRPr="00496AD3" w:rsidRDefault="00CA6F06" w:rsidP="00CA6F06">
      <w:pPr>
        <w:rPr>
          <w:rFonts w:ascii="Arial" w:hAnsi="Arial" w:cs="Arial"/>
          <w:sz w:val="16"/>
          <w:szCs w:val="16"/>
          <w:shd w:val="clear" w:color="auto" w:fill="FFFFFF"/>
        </w:rPr>
      </w:pPr>
      <w:r w:rsidRPr="00006C58">
        <w:rPr>
          <w:rFonts w:ascii="Arial" w:hAnsi="Arial" w:cs="Arial"/>
          <w:sz w:val="16"/>
          <w:szCs w:val="16"/>
          <w:shd w:val="clear" w:color="auto" w:fill="FFFFFF"/>
        </w:rPr>
        <w:t>NNNNNNNNNNNNNNNAGGGCGATTGGAGCTCCCGCGGTGCGGCCGCTCTAGAACTAGTGGATCCCCCGGGCTGCAGCGA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AATGTGGAATTCGCCCTTGAGGTACACAGCAGTTCTCCCAGCTCACAGCAGTGACCTCAGATCTCCAGCAGCAAGGGC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CACTCTCGTGCCCACAAGGGCCTTGCAGAAATGCTCCGGTCCCTGGGCCTCCCCCGGCAGGAGGGGCGGGGCTCCTGC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TGCAGTGAGGCCACAGCACTAAGCGGCTTCAGTCACATGCTTTTCAGGTGAATCACTCCAAATTCAGTGAGGAGGGCCA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ACAAGGAAGTTCAGGTAGAAGAGGAGCAGGCAGAAGCCATAGACTCTGCTGAGCTGGAAGCACTGCAATGGGACTGAG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CAGGGAGAAGACGAGGCTGAGCCCCAGGGCGCCTGCCAGGACCCACACCAGCAGTCCGGGATACTCACGTCTACCACG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GGTCTGGTTCACACCTGAAGCTGGAAACTGGGGGCTAATGTGAGCTCCTGTAGACGAGCCCCTAGTCCCAGACACTGT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TCCGCCATTAGCAGCACACAAAGCACACTCAGTGCCCAGCGCAGATTCAGCCTTCTGCCGGCCATCTGCCCCCACGGGG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TGGCCCTTACTCTCCACTTCCCTTTCTGCAGTAGCTCAGTTCCAAACAGCTGGCGGCTCCGGTGGCCTGCAAGGTGGG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TGAGAAAGGGGGACAACATTACTGAAAACCCATGGACACAGCAAAAGGGGCTGGAAGACTCTAGTTAAGGAACTGCCT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CTGCCTCCCGGCAGCAAAGTTAAGCTGACGGAGAAACCATGTTCTGCACAGTCTCGCTGGAGGGGCCCNAAGGCCCTG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CATTCAGCGTGCAGATCAGANGGCGAATTCCACAGTGGNTATCAAGCTTATCGATACCGTCGACCTCNAGGGGGGGCC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NGGTACCNAGCTTTTGNTCCCTTTANTGAGGGTTAATTGCGNNCTTGGCGTAATCATGGGNN</w:t>
      </w:r>
    </w:p>
    <w:p w14:paraId="58D72CF9" w14:textId="0DAC32B2" w:rsidR="00B77931" w:rsidRDefault="00CA6F06" w:rsidP="00CA6F06">
      <w:pPr>
        <w:rPr>
          <w:rFonts w:ascii="Arial" w:hAnsi="Arial" w:cs="Arial"/>
          <w:sz w:val="16"/>
          <w:szCs w:val="16"/>
          <w:shd w:val="clear" w:color="auto" w:fill="FFFFFF"/>
        </w:rPr>
      </w:pPr>
      <w:r w:rsidRPr="00006C58">
        <w:rPr>
          <w:rFonts w:ascii="Arial" w:hAnsi="Arial" w:cs="Arial"/>
          <w:sz w:val="16"/>
          <w:szCs w:val="16"/>
          <w:shd w:val="clear" w:color="auto" w:fill="FFFFFF"/>
        </w:rPr>
        <w:t>NCLXKO</w:t>
      </w:r>
      <w:r w:rsidR="00B77931">
        <w:rPr>
          <w:rFonts w:ascii="Arial" w:hAnsi="Arial" w:cs="Arial"/>
          <w:sz w:val="16"/>
          <w:szCs w:val="16"/>
          <w:shd w:val="clear" w:color="auto" w:fill="FFFFFF"/>
        </w:rPr>
        <w:t xml:space="preserve"> #0</w:t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6_4</w:t>
      </w:r>
    </w:p>
    <w:p w14:paraId="615548CF" w14:textId="72F27B05" w:rsidR="00CA6F06" w:rsidRPr="00496AD3" w:rsidRDefault="00CA6F06" w:rsidP="00CA6F06">
      <w:pPr>
        <w:rPr>
          <w:rFonts w:ascii="Arial" w:hAnsi="Arial" w:cs="Arial"/>
          <w:sz w:val="16"/>
          <w:szCs w:val="16"/>
          <w:shd w:val="clear" w:color="auto" w:fill="FFFFFF"/>
        </w:rPr>
      </w:pPr>
      <w:r w:rsidRPr="00006C58">
        <w:rPr>
          <w:rFonts w:ascii="Arial" w:hAnsi="Arial" w:cs="Arial"/>
          <w:sz w:val="16"/>
          <w:szCs w:val="16"/>
          <w:shd w:val="clear" w:color="auto" w:fill="FFFFFF"/>
        </w:rPr>
        <w:t>NNNNNNNNTNNNNNNGGGCGAATTGGAGCTCCCGCGGTGCGGCCGCTCTAGAACTAGTGGATCCCCCGGGCTGCAGCGA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AATGTGGAATTCGCCCTTCTGATCTGCACGCTGAATGGGCAGGGCCTTGGGCCCCTCCAGCGAGACTGTGCAGAACAT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TTTCTCCGTCAGCTTAACTTTGCTGCCGGGAGGCAGGAAGGCAGTTCCTTAACTAGAGTCTTCCAGCCCCTTTTGCTG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TCCATGGGTTTTCAGTAATGTTGTCCCCCTTTCTCACTCCCACCTTGCAGGCCACCGGAGCCGCCAGCTGTTTGGAAC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AGCTACTGCAGAAAGGGAAGTGGAGAGTAAGGGCCAGGCCCCGTGGGGGCAGATGGCCGGCAGAAGGCTGAATCTGCG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TGGGCACTGAGTGTGCTTTGTGTGCTGCTAATGGCGGAGACAGTGTCTGGGACTAGGGGCTCGTCTACAGGAGCTCACA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TAGCCCCCAGTTTCCAGCTTCAGGTGTGAACCAGACCCCCGTGGTAGACGTGAGTATCCCGGACTGCTGGTGTGGGTCC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GCAGGCGCCCTGGGGCTCAGCCTCGTCTTCTCCCTGGTCTCAGTCCCATTGCAGTGCTTCCAGCTCAGCAGAGTCTAT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lastRenderedPageBreak/>
        <w:t>GCTTCTGCCTGCTCCTCTTCTACCTGAACTTCCTTGTCGTGGCCCTCCTCACTGAATTTGGAGTGATTCACCTGAAAAG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ATGTGACTGAAGCCGCTTAGTGCTGTGGCCTCACTGCAGGCAGGAGCCCCGCCCCTCCTGCCGGGGGAGGCCCAGGGAC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GAGCATTTCTGCAAGGCCCTTGTGGGCACGAGAGTGCGGCCCTTGCTGCTGGAGATCTGAGGTCACTGCTGTGAGCTG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AGAACTGCTGTGTACCTCAAGGGCGAATTCCACAGTGGNTATCAAGCTTATCGATACCGTCGACCTCNNNGGGGGCCC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TACCCAGCTTTTGTTCCCTTTANTGAGGGTTAATTGCGNGCTTNGNGTAATCATGGNN</w:t>
      </w:r>
    </w:p>
    <w:p w14:paraId="2D5AC059" w14:textId="22219276" w:rsidR="00B77931" w:rsidRDefault="00CA6F06" w:rsidP="00CA6F06">
      <w:pPr>
        <w:rPr>
          <w:rFonts w:ascii="Arial" w:hAnsi="Arial" w:cs="Arial"/>
          <w:sz w:val="16"/>
          <w:szCs w:val="16"/>
          <w:shd w:val="clear" w:color="auto" w:fill="FFFFFF"/>
        </w:rPr>
      </w:pPr>
      <w:r w:rsidRPr="00006C58">
        <w:rPr>
          <w:rFonts w:ascii="Arial" w:hAnsi="Arial" w:cs="Arial"/>
          <w:sz w:val="16"/>
          <w:szCs w:val="16"/>
          <w:shd w:val="clear" w:color="auto" w:fill="FFFFFF"/>
        </w:rPr>
        <w:t>NCLXKO</w:t>
      </w:r>
      <w:r w:rsidR="00B77931">
        <w:rPr>
          <w:rFonts w:ascii="Arial" w:hAnsi="Arial" w:cs="Arial"/>
          <w:sz w:val="16"/>
          <w:szCs w:val="16"/>
          <w:shd w:val="clear" w:color="auto" w:fill="FFFFFF"/>
        </w:rPr>
        <w:t xml:space="preserve"> #0</w:t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6_5</w:t>
      </w:r>
    </w:p>
    <w:p w14:paraId="1FD724DD" w14:textId="0D91DA4C" w:rsidR="00CA6F06" w:rsidRPr="00006C58" w:rsidRDefault="00CA6F06" w:rsidP="00CA6F06">
      <w:pPr>
        <w:rPr>
          <w:rFonts w:ascii="Arial" w:hAnsi="Arial" w:cs="Arial"/>
          <w:sz w:val="16"/>
          <w:szCs w:val="16"/>
          <w:shd w:val="clear" w:color="auto" w:fill="FFFFFF"/>
        </w:rPr>
      </w:pPr>
      <w:r w:rsidRPr="00006C58">
        <w:rPr>
          <w:rFonts w:ascii="Arial" w:hAnsi="Arial" w:cs="Arial"/>
          <w:sz w:val="16"/>
          <w:szCs w:val="16"/>
          <w:shd w:val="clear" w:color="auto" w:fill="FFFFFF"/>
        </w:rPr>
        <w:t>NNNNNNNNTNNNNNAGGGCGATTGGAGCTCCCGCGGTGCGGCCGCTCTAGAACTAGTGGATCCCCCGGGCTGCAGCGAC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AATGTGGAATTCGCCCTTGAGGTACACAGCAGTTCTCCCAGCTCACAGCAGTGACCTCAGATCTCCAGCAGCAAGGGCC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ACTCTCGTGCCCACAAGGGCCTTGCAGAAATGCTCCGGTCCCTGGGCCTCCCCCGGCAGGAGGGGCGGGGCTCCTGCC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CAGTGAGGCCACAGCACTAAGCGGCTTCAGTCACATGCTTTTCAGGTGAATCACTCCAAATTCAGTGAGGAGGGCCAC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ACAAGGAAGTTCAGGTAGAAGAGGAGCAGGCAGAAGCCATAGACTCTGCTGAGCTGGAAGCACTGCAATGGGACTGAGA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AGGGAGAAGACGAGGCTGAGCCCCAGGGCGCCTGCCAGGACCCACACCAGCAGTCCGGGATACTCACGTCTACCACGG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GTCTGGTTCACACCTGAAGCTGGAAACTGGGGGCTAATGTGAGCTCCTGTAGACGAGCCCCTAGTCCCAGACACTGTC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CGCCATTAGCAGCACACAAAGCACACTCAGTGCCCAGCGCAGATTCAGCCTTCTGCCGGCCATCTGCCCCCACGGGGC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TGGCCCTTACTCTCCACTTCCCTTTCTGCAGTAGCTCAGTTCCAAACAGCTGGCGGCTCCGGTGGCCTGCAAGGTGGGA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TGAGAAAGGGGGACAACATTACTGAAAACCCATGGACACAGCAAAANNNNTGGAAGACTCTAGTTAAGGAACTGCCTTC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TGCCTCCCGGCAGCAAAGTTAAGCTGACGGAGAAACCATGTTCTGCACAGTCTCGCTGGNGGGGCCCAAAGGCCCTGCC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ATTCAGCGTGCAGATCAGANGGCGAANTTCCACAGNGGNNATCAAGCTTATCGATACCGTCGACCTCGAGGGGGGGCCC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TACCCAGCN</w:t>
      </w:r>
    </w:p>
    <w:p w14:paraId="1BADE8D6" w14:textId="77777777" w:rsidR="00CA6F06" w:rsidRPr="00006C58" w:rsidRDefault="00CA6F06" w:rsidP="00CA6F06">
      <w:pPr>
        <w:rPr>
          <w:rFonts w:ascii="Arial" w:hAnsi="Arial" w:cs="Arial"/>
          <w:sz w:val="16"/>
          <w:szCs w:val="16"/>
        </w:rPr>
      </w:pPr>
    </w:p>
    <w:p w14:paraId="003DD35A" w14:textId="7CFC6A64" w:rsidR="00B77931" w:rsidRDefault="00CA6F06" w:rsidP="00CA6F06">
      <w:pPr>
        <w:rPr>
          <w:rFonts w:ascii="Arial" w:hAnsi="Arial" w:cs="Arial"/>
          <w:sz w:val="16"/>
          <w:szCs w:val="16"/>
          <w:shd w:val="clear" w:color="auto" w:fill="FFFFFF"/>
        </w:rPr>
      </w:pPr>
      <w:r w:rsidRPr="00006C58">
        <w:rPr>
          <w:rFonts w:ascii="Arial" w:hAnsi="Arial" w:cs="Arial"/>
          <w:sz w:val="16"/>
          <w:szCs w:val="16"/>
          <w:shd w:val="clear" w:color="auto" w:fill="FFFFFF"/>
        </w:rPr>
        <w:t>NCLXKO</w:t>
      </w:r>
      <w:r w:rsidR="00B77931">
        <w:rPr>
          <w:rFonts w:ascii="Arial" w:hAnsi="Arial" w:cs="Arial"/>
          <w:sz w:val="16"/>
          <w:szCs w:val="16"/>
          <w:shd w:val="clear" w:color="auto" w:fill="FFFFFF"/>
        </w:rPr>
        <w:t xml:space="preserve"> #</w:t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24_1</w:t>
      </w:r>
    </w:p>
    <w:p w14:paraId="58C2DF7F" w14:textId="792DF3E4" w:rsidR="00CA6F06" w:rsidRPr="00496AD3" w:rsidRDefault="00CA6F06" w:rsidP="00CA6F06">
      <w:pPr>
        <w:rPr>
          <w:rFonts w:ascii="Arial" w:hAnsi="Arial" w:cs="Arial"/>
          <w:sz w:val="16"/>
          <w:szCs w:val="16"/>
          <w:shd w:val="clear" w:color="auto" w:fill="FFFFFF"/>
        </w:rPr>
      </w:pPr>
      <w:r w:rsidRPr="00006C58">
        <w:rPr>
          <w:rFonts w:ascii="Arial" w:hAnsi="Arial" w:cs="Arial"/>
          <w:sz w:val="16"/>
          <w:szCs w:val="16"/>
          <w:shd w:val="clear" w:color="auto" w:fill="FFFFFF"/>
        </w:rPr>
        <w:t>NNNNNNNNNTNNNNTAGGGCGATTGGAGCTCCCGCGGTGCGGCCGCTCTAGAACTAGTGGATCCCCCGGGCTGCAGCGA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AATGTGGAATTCGCCCTTCTGATCTGCACGCTGAATGGGCAGGGCCTTGGGCCCCTCCAGCGAGACTGTGCAGAACAT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TTTCTCCGTCAGCTTAACTTTGCTGCCGGGAGGCAGGAAGGCAGTTCCTTAACTAGAGTCTTCCAGCCCCTTTTGCTG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TCCATGGGTTTTCAGTAATGTTGTCCCCCTTTCTCACTCCCACCTTGCAGGCCACCGGAGCCGCCAGCTGTTTGGAAC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AGCTACTGCAGAAAGGGAAGTGGAGAGTAAGGGCCAGGCCCCGTGGGGGCAGATGGCCGGCAGAAGGCTGAATCTGCG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TGGGCACTGAGTGTGCTTTGTGTGCTGCTAATGGCGGAGACAGTGTCTGGGACTAGGGGCTCGTCTACAGGAGCTCACA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TAGCCCCCAGTTTCCAGCTTCAGGTGTGAACCAGACCCCCGTGGTAGACGTGAGTATCCCGACTGCTGGTGTGGGTCCT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CAGGCGCCCTGGGGCTCAGCCTCGTCTTCTCCCTGGTCTCAGTCCCATTGCAGTGCTTCCAGCTCAGCAGAGTCTATG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TTCTGCCTGCTCCTCTTCTACCTGAACTTCCTTGTCGTGGCCCTCCTCACTGAATTTGGAGTGATTCACCTGAAAAGC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TGTGACTGAAGCCGCTTAGTGCTGTGGCCTCACTGCAGGCAGGAGCCCCGCCCCTCCTGCCGGGGGAGGCCCAGGGACC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AGCATTTCTGCAAGGCCCTTGTGGGCACGANAGTGCGGCCCTTGCTGCTGGAGATCTGANTCACTGCTGTGAGCTGGG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AACTGCTGTGTACCTCAAGNNGAATTCCACAGNGGNTATCAAGCTNATCGATACCN</w:t>
      </w:r>
    </w:p>
    <w:p w14:paraId="6F1B5B71" w14:textId="7A8A8100" w:rsidR="00B77931" w:rsidRDefault="00CA6F06" w:rsidP="00CA6F06">
      <w:pPr>
        <w:rPr>
          <w:rFonts w:ascii="Arial" w:hAnsi="Arial" w:cs="Arial"/>
          <w:sz w:val="16"/>
          <w:szCs w:val="16"/>
          <w:shd w:val="clear" w:color="auto" w:fill="FFFFFF"/>
        </w:rPr>
      </w:pPr>
      <w:r w:rsidRPr="00006C58">
        <w:rPr>
          <w:rFonts w:ascii="Arial" w:hAnsi="Arial" w:cs="Arial"/>
          <w:sz w:val="16"/>
          <w:szCs w:val="16"/>
          <w:shd w:val="clear" w:color="auto" w:fill="FFFFFF"/>
        </w:rPr>
        <w:t>NCLXKO</w:t>
      </w:r>
      <w:r w:rsidR="00B77931">
        <w:rPr>
          <w:rFonts w:ascii="Arial" w:hAnsi="Arial" w:cs="Arial"/>
          <w:sz w:val="16"/>
          <w:szCs w:val="16"/>
          <w:shd w:val="clear" w:color="auto" w:fill="FFFFFF"/>
        </w:rPr>
        <w:t xml:space="preserve"> #</w:t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24_2</w:t>
      </w:r>
    </w:p>
    <w:p w14:paraId="4704E8DF" w14:textId="078FF69D" w:rsidR="00CA6F06" w:rsidRPr="00006C58" w:rsidRDefault="00CA6F06" w:rsidP="00CA6F06">
      <w:pPr>
        <w:rPr>
          <w:rFonts w:ascii="Arial" w:hAnsi="Arial" w:cs="Arial"/>
          <w:sz w:val="16"/>
          <w:szCs w:val="16"/>
          <w:shd w:val="clear" w:color="auto" w:fill="FFFFFF"/>
        </w:rPr>
      </w:pPr>
      <w:r w:rsidRPr="00006C58">
        <w:rPr>
          <w:rFonts w:ascii="Arial" w:hAnsi="Arial" w:cs="Arial"/>
          <w:sz w:val="16"/>
          <w:szCs w:val="16"/>
          <w:shd w:val="clear" w:color="auto" w:fill="FFFFFF"/>
        </w:rPr>
        <w:t>NNNNNNNTNNNNTAGGGCGATTGGAGCTCCCGCGGTGCGGCCGCTCTAGAACTAGTGGATCCCCCGGGCTGCAGCGACC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ATGTGGAATTCGCCCTTCTGATCTGCACGCTGAATGGGCAGGGCCTTGGGCCCCTCCAGCGAGACTGTGCAGAACATGG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TTCTCCGTCAGCTTAACTTTGCTGCCGGGAGGCAGGAAGGCAGTTCCTTAACTAGAGTCTTCCAGCCCCTTTTGCTGTG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CATGGGTTTTCAGTAATGTTGTCCCCCTTTCTCACTCCCACCTTGCAGGCCACCGGAGCCGCCAGCTGTTTGGAACTG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CTACTGCAGAAAGGGAAGTGGAGAGTAAGGGCCAGGCCCCGTGGGGGCAGATGGCCGGCAGAAGGCTGAATCTGCGCT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GCACTGAGTGTGCTTTGTGTGCTGCTAATGGCGGAGACAGTGTCTGGGACTAGGGGCTCGTCTACAGGAGCTCACATT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CCCCCAGTTTCCAGCTTCAGGTGTGAACCAGACCCCCGTGGTAGACGTGAGTATCCCGACTGCTGGTGTGGGTCCTGG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AGGCGCCCTGGGGCTCAGCCTCGTCTTCTCCCTGGTCTCAGTCCCATTGCAGTGCTTCCAGCTCAGCAGAGTCTATGGC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TCTGCCTGCTCCTCTTCTACCTGAACTTCCTTGTCGTGGCCCTCCTCACTGAATTTGGAGTGATTCACCTGAAAAGCAT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TGACTGAAGCCGCTTAGTGCTGTGGCCTCACTGCAGGCAGGAGCCCCGCCCCTCCTGCCGGGGGANGCCCAGGGACCGG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CATTTCTGCAAGGCCCTTGTGGGCACGAGAGTGCGGCCCTTGCTGCTGGAGATCTGAGGTCACTGCTGTGAGCTGGGA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AACTGCTGTGTACCTCAANGGCGAATTCCACAGTGGNTATCAAGCTTATCGATACCGTCGACCTCGAGGGGGGGCCCGG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NN</w:t>
      </w:r>
    </w:p>
    <w:p w14:paraId="1C0CD9EF" w14:textId="2E83D4D0" w:rsidR="00B77931" w:rsidRDefault="00CA6F06" w:rsidP="00CA6F06">
      <w:pPr>
        <w:rPr>
          <w:rFonts w:ascii="Arial" w:hAnsi="Arial" w:cs="Arial"/>
          <w:sz w:val="16"/>
          <w:szCs w:val="16"/>
          <w:shd w:val="clear" w:color="auto" w:fill="FFFFFF"/>
        </w:rPr>
      </w:pPr>
      <w:r w:rsidRPr="00006C58">
        <w:rPr>
          <w:rFonts w:ascii="Arial" w:hAnsi="Arial" w:cs="Arial"/>
          <w:sz w:val="16"/>
          <w:szCs w:val="16"/>
          <w:shd w:val="clear" w:color="auto" w:fill="FFFFFF"/>
        </w:rPr>
        <w:t>NCLXKO</w:t>
      </w:r>
      <w:r w:rsidR="00B77931">
        <w:rPr>
          <w:rFonts w:ascii="Arial" w:hAnsi="Arial" w:cs="Arial"/>
          <w:sz w:val="16"/>
          <w:szCs w:val="16"/>
          <w:shd w:val="clear" w:color="auto" w:fill="FFFFFF"/>
        </w:rPr>
        <w:t xml:space="preserve"> #</w:t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24_3</w:t>
      </w:r>
    </w:p>
    <w:p w14:paraId="226695C5" w14:textId="34117014" w:rsidR="00CA6F06" w:rsidRPr="00006C58" w:rsidRDefault="00CA6F06" w:rsidP="00CA6F06">
      <w:pPr>
        <w:rPr>
          <w:rFonts w:ascii="Arial" w:hAnsi="Arial" w:cs="Arial"/>
          <w:sz w:val="16"/>
          <w:szCs w:val="16"/>
          <w:shd w:val="clear" w:color="auto" w:fill="FFFFFF"/>
        </w:rPr>
      </w:pPr>
      <w:r w:rsidRPr="00006C58">
        <w:rPr>
          <w:rFonts w:ascii="Arial" w:hAnsi="Arial" w:cs="Arial"/>
          <w:sz w:val="16"/>
          <w:szCs w:val="16"/>
          <w:shd w:val="clear" w:color="auto" w:fill="FFFFFF"/>
        </w:rPr>
        <w:t>NNNNNNNTNNNTAGGGCGATTGGAGCTCCCGCGGTGCGGCCGCTCTAGAACTAGTGGATCCCCCGGGCTGCAGCGACCA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TGTGGAATTCGCCCTTCTGATCTGCACGCTGAATGGGCAGGGCCTTGGGCCCCTCCAGCGAGACTGTGCAGAACATGGT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TCTCCGTCAGCTTAACTTTGCTGCCGGGAGGCAGGAAGGCAGTTCCTTAACTAGAGTCTTCCAGCCCCTTTTGCTGTGT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ATGGGTTTTCAGTAATGTTGTCCCCCTTTCTCACTCCCACCTTGCAGGCCACCGGAGCCGCCAGCTGTTTGGAACTGA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TACTGCAGAAAGGGAAGTGGAGAGTAAGGGCCAGGCCCCGTGGGGGCAGATGGCCGGCAGAAGGCTGAATCTGCGCTG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CACTGAGTGTGCTTTGTGTGCTGCTAATGGCGGAGACAGTGTCTGGGACTAGGGGCTCGTCTACAGGAGCTCACATTA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CCCCAGTTTCCAGCTTCAGGTGTGAACCAGACCCCCGTGGTAGACGTGAGTATCCCGACTGCTGGTGTGGGTCCTGGC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GCGCCCTGGGGCTCAGCCTCGTCTTCTCCCTGGTCTCAGTCCCATTGCAGTGCTTCCAGCTCAGCAGAGTCTATGGCT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TGCCTGCTCCTCTTCTACCTGAACTTCCTTGTCGTGGCCCTCCTCACTGAATTTGGAGTGATTCACCTGAAAAGCATG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ACTGAAGCCGCTTAGTGCTGTGGCCTCACTGCAGGCAGGAGCCCCGCCCCTCCTGCCGGGGGANGCCCAGGGACCGGA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lastRenderedPageBreak/>
        <w:t>CATTTCTGCAAGCCCTTGTGGGCACGAGAGTGCGGCCCTTGCTGCTGGAGATCTGAGGTCACTGCTGTGAGCTGGGAGA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TGCTGTGTACCTCAAGGGCGAATTCCACAGTGGNTATCAAGCTTATCGATACCGTCGACCTCGAGGGGGGGCCCGGNA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NNNN</w:t>
      </w:r>
    </w:p>
    <w:p w14:paraId="1B724218" w14:textId="1287F420" w:rsidR="00B77931" w:rsidRDefault="00CA6F06" w:rsidP="00CA6F06">
      <w:pPr>
        <w:rPr>
          <w:rFonts w:ascii="Arial" w:hAnsi="Arial" w:cs="Arial"/>
          <w:sz w:val="16"/>
          <w:szCs w:val="16"/>
          <w:shd w:val="clear" w:color="auto" w:fill="FFFFFF"/>
        </w:rPr>
      </w:pPr>
      <w:r w:rsidRPr="00006C58">
        <w:rPr>
          <w:rFonts w:ascii="Arial" w:hAnsi="Arial" w:cs="Arial"/>
          <w:sz w:val="16"/>
          <w:szCs w:val="16"/>
          <w:shd w:val="clear" w:color="auto" w:fill="FFFFFF"/>
        </w:rPr>
        <w:t>NCLXKO</w:t>
      </w:r>
      <w:r w:rsidR="00B77931">
        <w:rPr>
          <w:rFonts w:ascii="Arial" w:hAnsi="Arial" w:cs="Arial"/>
          <w:sz w:val="16"/>
          <w:szCs w:val="16"/>
          <w:shd w:val="clear" w:color="auto" w:fill="FFFFFF"/>
        </w:rPr>
        <w:t xml:space="preserve"> #</w:t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24_4</w:t>
      </w:r>
    </w:p>
    <w:p w14:paraId="548C697A" w14:textId="095E5FC0" w:rsidR="00CA6F06" w:rsidRPr="00006C58" w:rsidRDefault="00CA6F06" w:rsidP="00CA6F06">
      <w:pPr>
        <w:rPr>
          <w:rFonts w:ascii="Arial" w:hAnsi="Arial" w:cs="Arial"/>
          <w:sz w:val="16"/>
          <w:szCs w:val="16"/>
          <w:shd w:val="clear" w:color="auto" w:fill="FFFFFF"/>
        </w:rPr>
      </w:pPr>
      <w:r w:rsidRPr="00006C58">
        <w:rPr>
          <w:rFonts w:ascii="Arial" w:hAnsi="Arial" w:cs="Arial"/>
          <w:sz w:val="16"/>
          <w:szCs w:val="16"/>
          <w:shd w:val="clear" w:color="auto" w:fill="FFFFFF"/>
        </w:rPr>
        <w:t>NNNNNNNNTNNNTAGGGCGATTGGAGCTCCCGCGGTGCGGCCGCTCTAGAACTAGTGGATCCCCCGGGCTGCAGCGACC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ATGTGGAATTCGCCCTTGAGGTACACAGCAGTTCTCCCAGCTCACAGCAGTGACCTCAGATCTCCAGCAGCAAGGGCCG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ACTCTCGTGCCCACAAGGGCCTTGCAGAAATGCTCCGGTCCCTGGGCCTCCCCCGGCAGGAGGGGCGGGGCTCCTGCCT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AGTGAGGCCACAGCACTAAGCGGCTTCAGTCACATGCTTTTCAGGTGAATCACTCCAAATTCAGTGAGGAGGGCCACG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AAGGAAGTTCAGGTAGAAGAGGAGCAGGCAGAAGCCATAGACTCTGCTGAGCTGGAAGCACTGCAATGGGACTGAGAC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AGGGAGAAGACGAGGCTGAGCCCCAGGGCGCCTGCCAGGACCCACACCAGCAGTCGGGATACTCACGTCTACCACGGGG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TCTGGTTCACACCTGAAGCTGGAAACTGGGGGCTAATGTGAGCTCCTGTAGACGAGCCCCTAGTCCCAGACACTGTCTC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CCATTAGCAGCACACAAAGCACACTCAGTGCCCAGCGCAGATTCAGCCTTCTGCCGGCCATCTGCCCCCACGGGGCCT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CCCTTACTCTCCACTTCCCTTTCTGCAGTAGCTCAGTTCCAAACAGCTGGCGGCTCCGGTGGCCTGCAAGGTGGGAGT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AGAAAGGGGGACAACATTACTGAAAACCCATGGACACAGCAAAAGGGGCTGGAAGACTCTAGTTAAGGAACTGCCTTCC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CCTCCCGGCAGCAAAGTTAAGCTGACGGAGAAACCATGTTCTGCACAGTCTCGCTGGNGGGGCCCNAAGGCCCTGCNC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TTCAGCGTGCAGATCAGANNNCGAATTCCACAGNGGNNATCAAGCTTATCGATACCGTCGACCTCGAGGGGGGGCNCGG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ANNNCAN</w:t>
      </w:r>
    </w:p>
    <w:p w14:paraId="07C5A0DA" w14:textId="04AD2AD3" w:rsidR="00B77931" w:rsidRDefault="00CA6F06" w:rsidP="00CA6F06">
      <w:pPr>
        <w:rPr>
          <w:rFonts w:ascii="Arial" w:hAnsi="Arial" w:cs="Arial"/>
          <w:sz w:val="16"/>
          <w:szCs w:val="16"/>
          <w:shd w:val="clear" w:color="auto" w:fill="FFFFFF"/>
        </w:rPr>
      </w:pPr>
      <w:r w:rsidRPr="00006C58">
        <w:rPr>
          <w:rFonts w:ascii="Arial" w:hAnsi="Arial" w:cs="Arial"/>
          <w:sz w:val="16"/>
          <w:szCs w:val="16"/>
          <w:shd w:val="clear" w:color="auto" w:fill="FFFFFF"/>
        </w:rPr>
        <w:t>NCLXKO</w:t>
      </w:r>
      <w:r w:rsidR="00B77931">
        <w:rPr>
          <w:rFonts w:ascii="Arial" w:hAnsi="Arial" w:cs="Arial"/>
          <w:sz w:val="16"/>
          <w:szCs w:val="16"/>
          <w:shd w:val="clear" w:color="auto" w:fill="FFFFFF"/>
        </w:rPr>
        <w:t xml:space="preserve"> #</w:t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24_5</w:t>
      </w:r>
    </w:p>
    <w:p w14:paraId="29B74F07" w14:textId="47ABC835" w:rsidR="00CA6F06" w:rsidRDefault="00CA6F06" w:rsidP="00CA6F06">
      <w:pPr>
        <w:rPr>
          <w:rFonts w:ascii="Arial" w:hAnsi="Arial" w:cs="Arial"/>
          <w:sz w:val="16"/>
          <w:szCs w:val="16"/>
          <w:shd w:val="clear" w:color="auto" w:fill="FFFFFF"/>
        </w:rPr>
      </w:pPr>
      <w:r w:rsidRPr="00006C58">
        <w:rPr>
          <w:rFonts w:ascii="Arial" w:hAnsi="Arial" w:cs="Arial"/>
          <w:sz w:val="16"/>
          <w:szCs w:val="16"/>
          <w:shd w:val="clear" w:color="auto" w:fill="FFFFFF"/>
        </w:rPr>
        <w:t>NNNNNNNNNNNTAGGGCGATTGGAGCTCCCGCGGTGCGGCCGCTCTAGAACTAGTGGATCCCCCGGGCTGCAGCGACCA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TGTGGAATTCGCCCTTGAGGTACACAGCAGTTCTCCCAGCTCACAGCAGTGACCTCAGATCTCCAGCAGCAAGGGCCGC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TCTCGTGCCCACAAGGGCCTTGCAGAAATGCTCCGGTCCCTGGGCCTCCCCCGGCAGGAGGGGCGGGGCTCCTGCCTG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AGTGAGGCCACAGCACTAAGCGGCTTCAGTCACATGCTTTTCAGGTGAATCACTCCAAATTCAGTGAGGAGGGCCACGA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AAGGAAGTTCAGGTAGAAGAGGAGCAGGCAGAAGCCATAGACTCTGCTGAGCTGGAAGCACTGCAATGGGACTGAGACC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GGAGAAGACGAGGCTGAGCCCCAGGGCGCCTGCCAGGACCCACACCAGCAGTCGGGATACTCACGTCTACCACGGGGG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TGGTTCACACCTGAAGCTGGAAACTGGGGGCTAATGTGAGCTCCTGTAGACGAGCCCCTAGTCCCAGACACTGTCTCC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CATTAGCAGCACACAAAGCACACTCAGTGCCCAGCGCAGATTCAGCCTTCTGCCGGCCATCTGCCCCCACGGGGCCTG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CCTTACTCTCCACTTCCCTTTCTGCAGTAGCTCAGTTCCAAACAGCTGGCGGCTCCGGTGGCCTGCAAGGTGGGAGTG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AAAGGGGGACAACATTACTGAAAACCCATGGACACAGCAAAAGGGGCTGGAAGACTCTAGTTAAGGAACTGCCTTCCT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CTCCCGGCAGCAAAGTTAAGCTGACGGAGAAACCATGTTCTGCACAGTCTCGCTGGNGGGGCCCNAAGGCCCTGCCCA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TCAGCGTGCAGATCAGAAAGGGCGAATTCCACAGTGGNTATCAAGCTTATCGATACCGTCGACCTCGAGGGGGGGCCCN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TACCCAGCTTTTGTTCCCTTTAGTGNNGGGTTAATTGCGCGCTTGGNGTAATC</w:t>
      </w:r>
    </w:p>
    <w:p w14:paraId="242C7FE8" w14:textId="77777777" w:rsidR="00B77931" w:rsidRPr="00006C58" w:rsidRDefault="00B77931" w:rsidP="00CA6F06">
      <w:pPr>
        <w:rPr>
          <w:rFonts w:ascii="Arial" w:hAnsi="Arial" w:cs="Arial"/>
          <w:sz w:val="16"/>
          <w:szCs w:val="16"/>
          <w:shd w:val="clear" w:color="auto" w:fill="FFFFFF"/>
        </w:rPr>
      </w:pPr>
    </w:p>
    <w:p w14:paraId="3763A2C3" w14:textId="025080CD" w:rsidR="00C07460" w:rsidRDefault="00C07460" w:rsidP="00B77931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NCLXKO</w:t>
      </w:r>
      <w:r w:rsidR="00B77931">
        <w:rPr>
          <w:rFonts w:ascii="Arial" w:hAnsi="Arial" w:cs="Arial"/>
          <w:sz w:val="16"/>
          <w:szCs w:val="16"/>
        </w:rPr>
        <w:t xml:space="preserve"> #</w:t>
      </w:r>
      <w:r w:rsidRPr="00006C58">
        <w:rPr>
          <w:rFonts w:ascii="Arial" w:hAnsi="Arial" w:cs="Arial"/>
          <w:sz w:val="16"/>
          <w:szCs w:val="16"/>
        </w:rPr>
        <w:t>32_1</w:t>
      </w:r>
    </w:p>
    <w:p w14:paraId="7407DFBD" w14:textId="77777777" w:rsidR="00B77931" w:rsidRPr="00006C58" w:rsidRDefault="00B77931" w:rsidP="00B77931">
      <w:pPr>
        <w:spacing w:after="0"/>
        <w:rPr>
          <w:rFonts w:ascii="Arial" w:hAnsi="Arial" w:cs="Arial"/>
          <w:sz w:val="16"/>
          <w:szCs w:val="16"/>
        </w:rPr>
      </w:pPr>
    </w:p>
    <w:p w14:paraId="0467EFFB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NNNNNNANTNNNNTAGGGCGANTGGAGCTCCCGCGGTGCGGCCGCTCTAGAACTAGTGGATCCCCCGGGCTGCAGCGACC</w:t>
      </w:r>
    </w:p>
    <w:p w14:paraId="226E1B32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AATGTGGAATTCGCCCTTCTGATCTGCACGCTGAATGGGCAGGGCCTTGGGCCCCTCCAGCGAGACTGTGCAGAACATGG</w:t>
      </w:r>
    </w:p>
    <w:p w14:paraId="75160AAD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TTTCTCCGTCAGCTTAACTTTGCTGCCGGGAGGCAGGAAGGCAGTTCCTTAACTAGAGTCTTCCAGCCCCTTTTGCTGTG</w:t>
      </w:r>
    </w:p>
    <w:p w14:paraId="69A493EB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TCCATGGGTTTTCAGTAATGTTGTCCCCCTTTCTCACTCCCACCTTGCAGGCCACCGGAGCCGCCAGCTGTTTGGAACTG</w:t>
      </w:r>
    </w:p>
    <w:p w14:paraId="69CB8EFC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AGCTACTGCAGAAAGGGAAGTGGAGAGTAAGGGCCAGGCCCCGTGGGGGCAGATGGCCGGCAGAAGGCTGAATCTGCGCT</w:t>
      </w:r>
    </w:p>
    <w:p w14:paraId="413959F9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GGGCACTGAGTGTGCTTTGTGTGCTGCTAATGGCGGAGACAGTGTCTGGGACTAGGGGCTCGTCTACAGGAGCTCACATT</w:t>
      </w:r>
    </w:p>
    <w:p w14:paraId="503D8C08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AGCCCCCAGTTTCCAGCTTCAGGTGTGAACCAGACCCCCGTGGTAGACGTGAGTATCCCGGACTGCTGGTGTGGGTCCTG</w:t>
      </w:r>
    </w:p>
    <w:p w14:paraId="6432024B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GCAGGCGCCCTGGGGCTCAGCCTCGTCTTCTCCCTGGTCTCAGTCCCATTGCAGTGCTTCCAGCTCAGCAGAGTCTATGG</w:t>
      </w:r>
    </w:p>
    <w:p w14:paraId="6D8EECF5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CTTCTGCCTGCTCCTCTTCTACCTGAACTTCCTTGTCGTGGCCCTCCTCACTGAATTTGGAGTGATTCACCTGAAAAGCA</w:t>
      </w:r>
    </w:p>
    <w:p w14:paraId="1F255A8F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TGTGACTGAAGCCGCTTAGTGCTGTGGCCTCACTGCAGGCAGGAGCCCCGCCCCTCCTGCCGGGGGANGCCCAGGGACCG</w:t>
      </w:r>
    </w:p>
    <w:p w14:paraId="770FD49F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GAGCATTTCTGCAAGGCCCTTGTGGGCACGAGAGTGCGGCCCTTGCTGCTGGAGATCTGAGGTCACTGCTGTGAGCTGGG</w:t>
      </w:r>
    </w:p>
    <w:p w14:paraId="355CCC34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ANAACTGCTGTGTACCTCANGGNGAATTCCACAGTGGNTATCAAGCTTATCGATACCGTCGACCTCNAGGGGGGGCCCGG</w:t>
      </w:r>
    </w:p>
    <w:p w14:paraId="69A736EB" w14:textId="4412A4DB" w:rsidR="00CA6F06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TACCCAGCTTTTGTTCCCN</w:t>
      </w:r>
    </w:p>
    <w:p w14:paraId="4EF2BBF3" w14:textId="27228CBA" w:rsidR="00CA6F06" w:rsidRPr="00006C58" w:rsidRDefault="00CA6F06" w:rsidP="00B77931">
      <w:pPr>
        <w:spacing w:after="0"/>
        <w:rPr>
          <w:rFonts w:ascii="Arial" w:hAnsi="Arial" w:cs="Arial"/>
          <w:sz w:val="16"/>
          <w:szCs w:val="16"/>
        </w:rPr>
      </w:pPr>
    </w:p>
    <w:p w14:paraId="46B98495" w14:textId="6569E906" w:rsidR="00C07460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NCLXKO</w:t>
      </w:r>
      <w:r w:rsidR="00B77931">
        <w:rPr>
          <w:rFonts w:ascii="Arial" w:hAnsi="Arial" w:cs="Arial"/>
          <w:sz w:val="16"/>
          <w:szCs w:val="16"/>
        </w:rPr>
        <w:t xml:space="preserve"> #</w:t>
      </w:r>
      <w:r w:rsidRPr="00006C58">
        <w:rPr>
          <w:rFonts w:ascii="Arial" w:hAnsi="Arial" w:cs="Arial"/>
          <w:sz w:val="16"/>
          <w:szCs w:val="16"/>
        </w:rPr>
        <w:t>32_2</w:t>
      </w:r>
    </w:p>
    <w:p w14:paraId="5AE1A460" w14:textId="77777777" w:rsidR="00B77931" w:rsidRDefault="00B77931" w:rsidP="00C07460">
      <w:pPr>
        <w:spacing w:after="0"/>
        <w:rPr>
          <w:rFonts w:ascii="Arial" w:hAnsi="Arial" w:cs="Arial"/>
          <w:sz w:val="16"/>
          <w:szCs w:val="16"/>
        </w:rPr>
      </w:pPr>
    </w:p>
    <w:p w14:paraId="5620348D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NNNNNNNTNNNNNNGGGCGATTGGAGCTCCCGCGGTGCGGCCGCTCTAGAACTAGTGGATCCCCCGGGCTGCAGCGACCA</w:t>
      </w:r>
    </w:p>
    <w:p w14:paraId="2C8CD8B2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ATGTGGAATTCGCCCTTCTGATCTGCACGCTGAATGGGCAGGGCCTTGGGCCCCTCCAGCGAGACTGTGCAGAACATGGT</w:t>
      </w:r>
    </w:p>
    <w:p w14:paraId="3261E57A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TTCTCCGTCAGCTTAACTTTGCTGCCGGGAGGCAGGAAGGCAGTTCCTTAACTAGAGTCTTCCAGCCCCTTTTGCTGTGT</w:t>
      </w:r>
    </w:p>
    <w:p w14:paraId="70AD57BA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CCATGGGTTTTCAGTAATGTTGTCCCCCTTTCTCACTCCCACCTTGCAGGCCACCGGAGCCGCCAGCTGTTTGGAACTGA</w:t>
      </w:r>
    </w:p>
    <w:p w14:paraId="450B75AD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GCTACTGCAGAAAGGGAAGTGGAGAGTAAGGGCCAGGCCCCGTGGGGGCAGATGGCCGGCAGAAGGCTGAATCTGCGCTG</w:t>
      </w:r>
    </w:p>
    <w:p w14:paraId="63AE5878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GGCACTGAGTGTGCTTTGTGTGCTGCTAATGGCGGAGACAGTGTCTGGGACTAGGGGCTCGTCTACAGGAGCTCACATTA</w:t>
      </w:r>
    </w:p>
    <w:p w14:paraId="3284DFA4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GCCCCCAGTTTCCAGCTTCAGGTGTGAACCAGACCCCCGTGGTAGACGTGAGTATCCCGGACTGCTGGTGTGGGTCCTGG</w:t>
      </w:r>
    </w:p>
    <w:p w14:paraId="2E846D92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CAGGCGCCCTGGGGCTCAGCCTCGTCTTCTCCCTGGTCTCAGTCCCATTGCAGTGCTTCCAGCTCAGCAGAGTCTATGGC</w:t>
      </w:r>
    </w:p>
    <w:p w14:paraId="296C4F76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TTCTGCCTGCTCCTCTTCTACCTGAACTTCCTTGTCGTGGCCCTCCTCACTGAATTTGGAGTGATTCACCTGAAAAGCAT</w:t>
      </w:r>
    </w:p>
    <w:p w14:paraId="3B31180A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GTGACTGAAGCCGCTTAGTGCTGTGGCCTCACTGCAGGCAGGAGCCCCGCCCCTCCTGCCGGGGGAGGCCCAGGGACCGG</w:t>
      </w:r>
    </w:p>
    <w:p w14:paraId="65741DFC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lastRenderedPageBreak/>
        <w:t>AGCATTTCTGCAAGNCCTTGTGGGCACGAGAGTGCGGCCCTTGCTGCTGNNATCTGANTCACTGCTNTGAGCTNGGANNA</w:t>
      </w:r>
    </w:p>
    <w:p w14:paraId="32AF2B08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CTGCTGNNTACTCNNGGCNANNCNNNGNGNNATCAGCTNTCGATNCNNCNACNCNAGGGGGGGNNNNNCNNCTTNNNNNN</w:t>
      </w:r>
    </w:p>
    <w:p w14:paraId="0512AD9F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NNNNGNANNNCNCNNGNNNANCNNGNNNNCNNTNNNNNNNNNNNNNNCCNNNNNNNTCCNNNNNANNNNNNNNNNNNNNN</w:t>
      </w:r>
    </w:p>
    <w:p w14:paraId="737D7437" w14:textId="389B6CD4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NNNNNNNNANNNNN</w:t>
      </w:r>
    </w:p>
    <w:p w14:paraId="7FC74DAE" w14:textId="77777777" w:rsidR="00CA6F06" w:rsidRPr="00006C58" w:rsidRDefault="00CA6F06" w:rsidP="00B77931">
      <w:pPr>
        <w:spacing w:after="0"/>
        <w:rPr>
          <w:rFonts w:ascii="Arial" w:hAnsi="Arial" w:cs="Arial"/>
          <w:sz w:val="16"/>
          <w:szCs w:val="16"/>
        </w:rPr>
      </w:pPr>
    </w:p>
    <w:p w14:paraId="2C1A4059" w14:textId="2B1D7FFF" w:rsidR="00C07460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NCLXKO</w:t>
      </w:r>
      <w:r w:rsidR="00B77931">
        <w:rPr>
          <w:rFonts w:ascii="Arial" w:hAnsi="Arial" w:cs="Arial"/>
          <w:sz w:val="16"/>
          <w:szCs w:val="16"/>
        </w:rPr>
        <w:t xml:space="preserve"> #</w:t>
      </w:r>
      <w:r w:rsidRPr="00006C58">
        <w:rPr>
          <w:rFonts w:ascii="Arial" w:hAnsi="Arial" w:cs="Arial"/>
          <w:sz w:val="16"/>
          <w:szCs w:val="16"/>
        </w:rPr>
        <w:t>32_3</w:t>
      </w:r>
    </w:p>
    <w:p w14:paraId="4D69402F" w14:textId="77777777" w:rsidR="00B77931" w:rsidRPr="00006C58" w:rsidRDefault="00B77931" w:rsidP="00C07460">
      <w:pPr>
        <w:spacing w:after="0"/>
        <w:rPr>
          <w:rFonts w:ascii="Arial" w:hAnsi="Arial" w:cs="Arial"/>
          <w:sz w:val="16"/>
          <w:szCs w:val="16"/>
        </w:rPr>
      </w:pPr>
    </w:p>
    <w:p w14:paraId="06235739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NNNNNNNNTNNNNNAGGGCGATTGGAGCTCCCGCGGTGCGGCCGCTCTAGAACTAGTGGATCCCCCGGGCTGCAGCGACC</w:t>
      </w:r>
    </w:p>
    <w:p w14:paraId="14D5E4BA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AATGTGGAATTCGCCCTTGGTACACAGCAGTTCTCCCAGCTCACAGCAGTGACCTCAGATCTCCAGCAGCAAGGGCCGCA</w:t>
      </w:r>
    </w:p>
    <w:p w14:paraId="6CB45DD4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CTCTCGTGCCCACAAGGGCCTTGCAGAAATGCTCCGGTCCCTGGGCCTCCCCCGGCAGGAGGGGCGGGGCTCCTGCCTGC</w:t>
      </w:r>
    </w:p>
    <w:p w14:paraId="5E8078F0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AGTGAGGCCACAGCACTAAGCGGCTTCAGTCACATGCTTTTCAGGTGAATCACTCCAAATTCAGTGAGGAGGGCCACGAC</w:t>
      </w:r>
    </w:p>
    <w:p w14:paraId="01AC70D3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AAGGAAGTTCAGGTAGAAGAGGAGCAGGCAGAAGCCATAGACTCTGCTGAGCTGGAAGCACTGCAATGGGACTGAGACCA</w:t>
      </w:r>
    </w:p>
    <w:p w14:paraId="4F70F5C4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GGGAGAAGACGAGGCTGAGCCCCAGGGCGCCTGCCAGGACCCACACCAGCAGTCCGGGATACTCACGTCTACCACGGGGG</w:t>
      </w:r>
    </w:p>
    <w:p w14:paraId="3B913300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TCTGGTTCACACCTGAAGCTGGAAACTGGGGGCTAATGTGAGCTCCTGTAGACGAGCCCCTAGTCCCAGACACTGTCTCC</w:t>
      </w:r>
    </w:p>
    <w:p w14:paraId="4C5E6CD4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GCCATTAGCAGCACACAAAGCACACTCAGTGCCCAGCGCAGATTCAGCCTTCTGCCGGCCATCTGCCCCCACGGGGCCTG</w:t>
      </w:r>
    </w:p>
    <w:p w14:paraId="5D81D515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GCCCTTACTCTCCACTTCCCTTTCTGCAGTAGCTCAGTTCCAAACAGCTGGCGGCTCCGGTGGCCTGCAAGGTGGGAGTG</w:t>
      </w:r>
    </w:p>
    <w:p w14:paraId="58D87F30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AGNNNGGGGACAACATTACTGAAAACCCATGGACACAGCAAAAGGGGCTGGAAGACTCTAGTTAAGGAACTGCCTTCCTG</w:t>
      </w:r>
    </w:p>
    <w:p w14:paraId="0494383F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CCTCCCGGCAGCAAAGTTAAGCTGACGGAGAAACCATGTTCTGCACAGTCTCGCTGGAGGGGCCCAAGGCCCTGCCCATT</w:t>
      </w:r>
    </w:p>
    <w:p w14:paraId="453E7A44" w14:textId="77777777" w:rsidR="00C07460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CAGCGTGCAGATCAGANNNCGAATTCCACAGTGGNNATCAAGCTTATCGATACCGTCGACCTCNAGGGGGGGCCCGGTAC</w:t>
      </w:r>
    </w:p>
    <w:p w14:paraId="1BFC1A21" w14:textId="08E55115" w:rsidR="00CA6F06" w:rsidRPr="00006C58" w:rsidRDefault="00C07460" w:rsidP="00C07460">
      <w:pPr>
        <w:spacing w:after="0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t>CCAGCTTTTGTTCCCTTTANTGANGGNNNANTTGCNN</w:t>
      </w:r>
    </w:p>
    <w:p w14:paraId="56D69614" w14:textId="3DA90BB5" w:rsidR="00D06523" w:rsidRPr="00006C58" w:rsidRDefault="00D06523" w:rsidP="00B77931">
      <w:pPr>
        <w:spacing w:after="0"/>
        <w:rPr>
          <w:rFonts w:ascii="Arial" w:hAnsi="Arial" w:cs="Arial"/>
          <w:sz w:val="16"/>
          <w:szCs w:val="16"/>
        </w:rPr>
      </w:pPr>
    </w:p>
    <w:p w14:paraId="235E1D13" w14:textId="25C42AF0" w:rsidR="00B77931" w:rsidRDefault="00C07460" w:rsidP="00C07460">
      <w:pPr>
        <w:rPr>
          <w:rFonts w:ascii="Arial" w:hAnsi="Arial" w:cs="Arial"/>
          <w:sz w:val="16"/>
          <w:szCs w:val="16"/>
          <w:shd w:val="clear" w:color="auto" w:fill="FFFFFF"/>
        </w:rPr>
      </w:pPr>
      <w:r w:rsidRPr="00006C58">
        <w:rPr>
          <w:rFonts w:ascii="Arial" w:hAnsi="Arial" w:cs="Arial"/>
          <w:sz w:val="16"/>
          <w:szCs w:val="16"/>
          <w:shd w:val="clear" w:color="auto" w:fill="FFFFFF"/>
        </w:rPr>
        <w:t>NCLXKO</w:t>
      </w:r>
      <w:r w:rsidR="00B77931">
        <w:rPr>
          <w:rFonts w:ascii="Arial" w:hAnsi="Arial" w:cs="Arial"/>
          <w:sz w:val="16"/>
          <w:szCs w:val="16"/>
          <w:shd w:val="clear" w:color="auto" w:fill="FFFFFF"/>
        </w:rPr>
        <w:t xml:space="preserve"> #</w:t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32</w:t>
      </w:r>
      <w:r w:rsidR="00B77931">
        <w:rPr>
          <w:rFonts w:ascii="Arial" w:hAnsi="Arial" w:cs="Arial"/>
          <w:sz w:val="16"/>
          <w:szCs w:val="16"/>
          <w:shd w:val="clear" w:color="auto" w:fill="FFFFFF"/>
        </w:rPr>
        <w:t>_</w:t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4</w:t>
      </w:r>
    </w:p>
    <w:p w14:paraId="07DBDD07" w14:textId="3A0B287F" w:rsidR="00C07460" w:rsidRPr="00006C58" w:rsidRDefault="00C07460" w:rsidP="00B77931">
      <w:pPr>
        <w:jc w:val="both"/>
        <w:rPr>
          <w:rFonts w:ascii="Arial" w:hAnsi="Arial" w:cs="Arial"/>
          <w:sz w:val="16"/>
          <w:szCs w:val="16"/>
          <w:shd w:val="clear" w:color="auto" w:fill="FFFFFF"/>
        </w:rPr>
      </w:pPr>
      <w:r w:rsidRPr="00006C58">
        <w:rPr>
          <w:rFonts w:ascii="Arial" w:hAnsi="Arial" w:cs="Arial"/>
          <w:sz w:val="16"/>
          <w:szCs w:val="16"/>
          <w:shd w:val="clear" w:color="auto" w:fill="FFFFFF"/>
        </w:rPr>
        <w:t>NNNNNNNTNNNNTAGGGCGATTGGAGCTCCCGCGGTGCGGCCGCTCTAGAACTAGTGGATCCCCCGGGCTGCAGCGACC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ATGTGGAATTCGCCCTTGAGGTACACAGCAGTTCTCCCAGCTCACAGCAGTGACCTCAGATCTCCAGCAGCAAGGGCCG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ACTCTCGTGCCCACAAGGGCCTTGCAGAAATGCTCCGGTCCCTGGGCCTCCCCCGGCAGGAGGGGCGGGGCTCCTGCCT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AGTGAGGCCACAGCACTAAGCGGCTTCAGTCACATGCTTTTCAGGTGAATCACTCCAAATTCAGTGAGGAGGGCCACG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AAGGAAGTTCAGGTAGAAGAGGAGCAGGCAGAAGCCATAGACTCTGCTGAGCTGGAAGCACTGCAATGGGACTGAGAC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AGGGAGAAGACGAGGCTGAGCCCCAGGGCGCCTGCCAGGACCCACACCAGCAGTCCGGGATACTCACGTCTACCACGGG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TCTGGTTCACACCTGAAGCTGGAAACTGGGGGCTAATGTGAGCTCCTGTAGACGAGCCCCTAGTCCCAGACACTGTCT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GCCATTAGCAGCACACAAAGCACACTCAGTGCCCAGCGCAGATTCAGCCTTCTGCCGGCCATCTGCCCCCACGGGGCC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GCCCTTACTCTCCACTTCCCTTTCTGCAGTAGCTCAGTTCCAAACAGCTGGCGGCTCCGGTGGCCTGCAAGGTGGGAG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AGAAAGGGGGACAACATTACTGAAAACCCATGGACACAGCAAAAGGGGCTGGAAGACTCTAGTTAANNAACTGCCTTC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TGCCTCCCGGCAGCAAAGTTAAGCTGACGGAGAAACCATGTTCTGCACAGTCTCGCTGGAGGGGCCCNAAGGCCCTGCCN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ATTCAGCGTGCAGATCAGAANGGCGAANTTCCACAGTGGNTATCAAGCTTATCGATACCGTCGACCTCNAGGGGGGGCC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GTACCCAGCTTTTGTTCCCTTTANTGAGGGTTAATTGCGCNCTTNGNGTAATCAN</w:t>
      </w:r>
    </w:p>
    <w:p w14:paraId="54C32AF2" w14:textId="71AFEFBC" w:rsidR="00B77931" w:rsidRDefault="00C07460" w:rsidP="00C07460">
      <w:pPr>
        <w:spacing w:after="0"/>
        <w:rPr>
          <w:rFonts w:ascii="Arial" w:hAnsi="Arial" w:cs="Arial"/>
          <w:sz w:val="16"/>
          <w:szCs w:val="16"/>
          <w:shd w:val="clear" w:color="auto" w:fill="FFFFFF"/>
        </w:rPr>
      </w:pPr>
      <w:r w:rsidRPr="00006C58">
        <w:rPr>
          <w:rFonts w:ascii="Arial" w:hAnsi="Arial" w:cs="Arial"/>
          <w:sz w:val="16"/>
          <w:szCs w:val="16"/>
          <w:shd w:val="clear" w:color="auto" w:fill="FFFFFF"/>
        </w:rPr>
        <w:t>NCLXKO</w:t>
      </w:r>
      <w:r w:rsidR="00B77931">
        <w:rPr>
          <w:rFonts w:ascii="Arial" w:hAnsi="Arial" w:cs="Arial"/>
          <w:sz w:val="16"/>
          <w:szCs w:val="16"/>
          <w:shd w:val="clear" w:color="auto" w:fill="FFFFFF"/>
        </w:rPr>
        <w:t xml:space="preserve"> #</w:t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32_5</w:t>
      </w:r>
    </w:p>
    <w:p w14:paraId="5D2A35E6" w14:textId="25F8CC52" w:rsidR="00C07460" w:rsidRPr="00006C58" w:rsidRDefault="00C07460" w:rsidP="00B77931">
      <w:pPr>
        <w:spacing w:after="0"/>
        <w:jc w:val="both"/>
        <w:rPr>
          <w:rFonts w:ascii="Arial" w:hAnsi="Arial" w:cs="Arial"/>
          <w:sz w:val="16"/>
          <w:szCs w:val="16"/>
        </w:rPr>
      </w:pP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NNNNNNNNNNNNNAGGGCGATTGGAGCTCCCGCGGTGCGGCCGCTCTAGAACTAGTGGATCCCCCGGGCTGCAGCGACC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ATGTGGAATTCGCCCTTGAGGTACACAGCAGTTCTCCCAGCTCACAGCAGTGACCTCAGATCTCCAGCAGCAAGGGCCG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ACTCTCGTGCCCACAAGGGCCTTGCAGAAATGCTCCGGTCCCTGGGCCTCCCCCGGCAGGAGGGGCGGGGCTCCTGCCT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AGTGAGGCCACAGCACTAAGCGGCTTCAGTCACATGCTTTTCAGGTGAATCACTCCAAATTCAGTGAGGAGGGCCACG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CAAGGAAGTTCAGGTAGAAGAGGAGCAGGCAGAAGCCATAGACTCTGCTGAGCTGGAAGCACTGCAATGGGACTGAGAC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AGGGAGAAGACGAGGCTGGTCTGGTTCACACCTGAAGCTGGAAACTGGGGGCTAATGTGAGCTCCTGTAGACGAGCCCC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AGTCCCAGACACTGTCTCCGCCATTAGCAGCACACAAAGCACACTCAGTGCCCAGCGCAGATTCAGCCTTCTGCCGGCC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TCTGCCCCCACGGGGCCTGGCCCTTACTCTCCACTTCCCTTTCTGCAGTAGCTCAGTTCCAAACAGCTGGCGGCTCCGGT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GCCTGCAAGGTGGGAGTGAGAAAGGGGGACAACATTACTGAAAACCCATGGACACAGCAAAAGGGGCTGGAAGACTCT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TTAAGGAACTGCCTTCCTGCCTCCCGGCAGCAAAGTTAAGCTGACGGAGAAACCATGTTCTGCACAGTCTCGCTGGAGG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GCCCNAAGGCCCTGCCCATTCAGCGTGCAGATCAGAAAGGGCGAATTCCACAGTGGATATCAAGCTTATCGATACCGTC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GACCTCGAGGGGGGGCCCGGTACCCAGCTTTTGTTCCCTTTANTGAGGGTTAATTGCGCGCTTGGNGTAATCATGGGTCA</w:t>
      </w:r>
      <w:r w:rsidRPr="00006C58">
        <w:rPr>
          <w:rFonts w:ascii="Arial" w:hAnsi="Arial" w:cs="Arial"/>
          <w:sz w:val="16"/>
          <w:szCs w:val="16"/>
        </w:rPr>
        <w:br/>
      </w:r>
      <w:r w:rsidRPr="00006C58">
        <w:rPr>
          <w:rFonts w:ascii="Arial" w:hAnsi="Arial" w:cs="Arial"/>
          <w:sz w:val="16"/>
          <w:szCs w:val="16"/>
          <w:shd w:val="clear" w:color="auto" w:fill="FFFFFF"/>
        </w:rPr>
        <w:t>TAGCNNNN</w:t>
      </w:r>
    </w:p>
    <w:sectPr w:rsidR="00C07460" w:rsidRPr="00006C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MLMwMDIxMTY3MTZR0lEKTi0uzszPAykwrgUAkvkJASwAAAA="/>
  </w:docVars>
  <w:rsids>
    <w:rsidRoot w:val="00D51C61"/>
    <w:rsid w:val="00006C58"/>
    <w:rsid w:val="00084284"/>
    <w:rsid w:val="00096F75"/>
    <w:rsid w:val="000F314F"/>
    <w:rsid w:val="0016042F"/>
    <w:rsid w:val="001666D9"/>
    <w:rsid w:val="00194DE4"/>
    <w:rsid w:val="002021C4"/>
    <w:rsid w:val="002105E3"/>
    <w:rsid w:val="002877DB"/>
    <w:rsid w:val="002930F0"/>
    <w:rsid w:val="00304AE2"/>
    <w:rsid w:val="0033545B"/>
    <w:rsid w:val="003514E4"/>
    <w:rsid w:val="004708A6"/>
    <w:rsid w:val="00485D27"/>
    <w:rsid w:val="00493449"/>
    <w:rsid w:val="00496AD3"/>
    <w:rsid w:val="00510807"/>
    <w:rsid w:val="00575999"/>
    <w:rsid w:val="005F5115"/>
    <w:rsid w:val="006968A1"/>
    <w:rsid w:val="006D4DF8"/>
    <w:rsid w:val="006E7C58"/>
    <w:rsid w:val="006F3B6D"/>
    <w:rsid w:val="00762CB2"/>
    <w:rsid w:val="007A3923"/>
    <w:rsid w:val="007B1B7B"/>
    <w:rsid w:val="007D308B"/>
    <w:rsid w:val="007E71BA"/>
    <w:rsid w:val="007F5B6C"/>
    <w:rsid w:val="008048E3"/>
    <w:rsid w:val="00854376"/>
    <w:rsid w:val="00882C9B"/>
    <w:rsid w:val="00893D63"/>
    <w:rsid w:val="008C4C14"/>
    <w:rsid w:val="008E43E1"/>
    <w:rsid w:val="00A053A3"/>
    <w:rsid w:val="00A805FF"/>
    <w:rsid w:val="00AB2054"/>
    <w:rsid w:val="00B77931"/>
    <w:rsid w:val="00B96555"/>
    <w:rsid w:val="00BF12A0"/>
    <w:rsid w:val="00C064B9"/>
    <w:rsid w:val="00C07460"/>
    <w:rsid w:val="00C40BCC"/>
    <w:rsid w:val="00C80769"/>
    <w:rsid w:val="00CA6F06"/>
    <w:rsid w:val="00CF030E"/>
    <w:rsid w:val="00D06523"/>
    <w:rsid w:val="00D21F31"/>
    <w:rsid w:val="00D51C61"/>
    <w:rsid w:val="00DB4296"/>
    <w:rsid w:val="00DE7E2A"/>
    <w:rsid w:val="00E11067"/>
    <w:rsid w:val="00E8155B"/>
    <w:rsid w:val="00F075D9"/>
    <w:rsid w:val="00F63917"/>
    <w:rsid w:val="00FD6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BD6DE"/>
  <w15:chartTrackingRefBased/>
  <w15:docId w15:val="{49A0BC14-1EF0-44FC-8EE4-7B238275B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053A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053A3"/>
    <w:rPr>
      <w:rFonts w:ascii="Courier New" w:eastAsia="Times New Roman" w:hAnsi="Courier New" w:cs="Courier New"/>
      <w:sz w:val="20"/>
      <w:szCs w:val="20"/>
    </w:rPr>
  </w:style>
  <w:style w:type="character" w:customStyle="1" w:styleId="feat-gene">
    <w:name w:val="feat-gene"/>
    <w:basedOn w:val="DefaultParagraphFont"/>
    <w:rsid w:val="00096F75"/>
  </w:style>
  <w:style w:type="character" w:customStyle="1" w:styleId="feat-cds">
    <w:name w:val="feat-cds"/>
    <w:basedOn w:val="DefaultParagraphFont"/>
    <w:rsid w:val="00096F75"/>
  </w:style>
  <w:style w:type="character" w:customStyle="1" w:styleId="xsv-ttu4">
    <w:name w:val="xsv-ttu4"/>
    <w:basedOn w:val="DefaultParagraphFont"/>
    <w:rsid w:val="00096F75"/>
  </w:style>
  <w:style w:type="character" w:customStyle="1" w:styleId="xsv-ttu3">
    <w:name w:val="xsv-ttu3"/>
    <w:basedOn w:val="DefaultParagraphFont"/>
    <w:rsid w:val="00096F75"/>
  </w:style>
  <w:style w:type="character" w:customStyle="1" w:styleId="feat-mrna">
    <w:name w:val="feat-mrna"/>
    <w:basedOn w:val="DefaultParagraphFont"/>
    <w:rsid w:val="00096F75"/>
  </w:style>
  <w:style w:type="character" w:styleId="Hyperlink">
    <w:name w:val="Hyperlink"/>
    <w:basedOn w:val="DefaultParagraphFont"/>
    <w:uiPriority w:val="99"/>
    <w:semiHidden/>
    <w:unhideWhenUsed/>
    <w:rsid w:val="00D0652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691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2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69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8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23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4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0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09c351d-8ea8-498b-891c-a599b424fc7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9B058B4B35BE48AEA73EDA8D5B8476" ma:contentTypeVersion="15" ma:contentTypeDescription="Create a new document." ma:contentTypeScope="" ma:versionID="c50b510d0ce762a11d12128a8a1a2e9d">
  <xsd:schema xmlns:xsd="http://www.w3.org/2001/XMLSchema" xmlns:xs="http://www.w3.org/2001/XMLSchema" xmlns:p="http://schemas.microsoft.com/office/2006/metadata/properties" xmlns:ns3="809c351d-8ea8-498b-891c-a599b424fc7e" xmlns:ns4="17c963dd-37e6-4226-9a95-92bd247f814a" targetNamespace="http://schemas.microsoft.com/office/2006/metadata/properties" ma:root="true" ma:fieldsID="328893e4ee81f03155faaad2fe118395" ns3:_="" ns4:_="">
    <xsd:import namespace="809c351d-8ea8-498b-891c-a599b424fc7e"/>
    <xsd:import namespace="17c963dd-37e6-4226-9a95-92bd247f81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9c351d-8ea8-498b-891c-a599b424fc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c963dd-37e6-4226-9a95-92bd247f814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47DF2C-B567-43FA-A825-32E09DBD04A7}">
  <ds:schemaRefs>
    <ds:schemaRef ds:uri="http://schemas.microsoft.com/office/2006/documentManagement/types"/>
    <ds:schemaRef ds:uri="17c963dd-37e6-4226-9a95-92bd247f814a"/>
    <ds:schemaRef ds:uri="http://schemas.microsoft.com/office/infopath/2007/PartnerControls"/>
    <ds:schemaRef ds:uri="http://purl.org/dc/dcmitype/"/>
    <ds:schemaRef ds:uri="http://purl.org/dc/terms/"/>
    <ds:schemaRef ds:uri="http://schemas.openxmlformats.org/package/2006/metadata/core-properties"/>
    <ds:schemaRef ds:uri="http://purl.org/dc/elements/1.1/"/>
    <ds:schemaRef ds:uri="809c351d-8ea8-498b-891c-a599b424fc7e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EA100E8-5FCF-4D02-AE8A-F2B1B01BC8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3CAA2C-AD3D-4927-AEB3-C69F72EBD7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9c351d-8ea8-498b-891c-a599b424fc7e"/>
    <ds:schemaRef ds:uri="17c963dd-37e6-4226-9a95-92bd247f81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301</Words>
  <Characters>18821</Characters>
  <Application>Microsoft Office Word</Application>
  <DocSecurity>4</DocSecurity>
  <Lines>15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g Xin</dc:creator>
  <cp:keywords/>
  <dc:description/>
  <cp:lastModifiedBy>Trebak, Mohamed</cp:lastModifiedBy>
  <cp:revision>2</cp:revision>
  <dcterms:created xsi:type="dcterms:W3CDTF">2023-01-23T16:51:00Z</dcterms:created>
  <dcterms:modified xsi:type="dcterms:W3CDTF">2023-01-23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9B058B4B35BE48AEA73EDA8D5B8476</vt:lpwstr>
  </property>
</Properties>
</file>